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B47DA" w14:textId="2536B532" w:rsidR="00A33262" w:rsidRDefault="00A33262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6E0949" w:rsidRPr="006E0949" w14:paraId="568D43EA" w14:textId="77777777" w:rsidTr="006E0949">
        <w:trPr>
          <w:trHeight w:val="571"/>
          <w:jc w:val="center"/>
        </w:trPr>
        <w:tc>
          <w:tcPr>
            <w:tcW w:w="9351" w:type="dxa"/>
            <w:shd w:val="clear" w:color="auto" w:fill="1F3864" w:themeFill="accent1" w:themeFillShade="80"/>
            <w:vAlign w:val="bottom"/>
          </w:tcPr>
          <w:p w14:paraId="1BC9892D" w14:textId="77777777" w:rsidR="006E0949" w:rsidRDefault="006E0949" w:rsidP="006E0949">
            <w:pPr>
              <w:spacing w:after="0" w:line="276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About New Prospects</w:t>
            </w:r>
          </w:p>
          <w:p w14:paraId="6A799D1D" w14:textId="31C3167B" w:rsidR="006E0949" w:rsidRPr="006E0949" w:rsidRDefault="006E0949" w:rsidP="006E0949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6E0949" w:rsidRPr="006E0949" w14:paraId="277A59BD" w14:textId="77777777" w:rsidTr="003A76A3">
        <w:trPr>
          <w:trHeight w:val="3207"/>
          <w:jc w:val="center"/>
        </w:trPr>
        <w:tc>
          <w:tcPr>
            <w:tcW w:w="9351" w:type="dxa"/>
            <w:vAlign w:val="center"/>
          </w:tcPr>
          <w:p w14:paraId="519A2DFB" w14:textId="24C77A77" w:rsidR="006E0949" w:rsidRPr="00843DD4" w:rsidRDefault="006E0949" w:rsidP="006E0949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We are New </w:t>
            </w:r>
            <w:r w:rsidR="003A76A3" w:rsidRPr="00843DD4">
              <w:rPr>
                <w:rFonts w:cstheme="minorHAnsi"/>
                <w:sz w:val="28"/>
                <w:szCs w:val="28"/>
              </w:rPr>
              <w:t>Prospects,</w:t>
            </w:r>
            <w:r w:rsidRPr="00843DD4">
              <w:rPr>
                <w:rFonts w:cstheme="minorHAnsi"/>
                <w:sz w:val="28"/>
                <w:szCs w:val="28"/>
              </w:rPr>
              <w:t xml:space="preserve"> and we have been supporting people with a learning disability for more than 30 years. We support people to live the lives they choose whether they need support 24 hours a day or just a little each week. We've learned a lot over the years from people we support, their families and our staff - we'll keep on learning and changing to make sure we stay focused on giving people what they want. We are a Co-operative and Community Benefit Society, so we are not here for profit, we only exist to support people to live their good life.</w:t>
            </w:r>
            <w:r w:rsidR="00843DD4">
              <w:rPr>
                <w:rFonts w:cstheme="minorHAnsi"/>
                <w:sz w:val="28"/>
                <w:szCs w:val="28"/>
              </w:rPr>
              <w:t xml:space="preserve"> </w:t>
            </w:r>
            <w:r w:rsidRPr="00843DD4">
              <w:rPr>
                <w:rFonts w:cstheme="minorHAnsi"/>
                <w:sz w:val="28"/>
                <w:szCs w:val="28"/>
              </w:rPr>
              <w:t>We are small, local and well connected. Being small doesn't mean we don't think BIG!</w:t>
            </w:r>
          </w:p>
          <w:p w14:paraId="18CDBA8C" w14:textId="75059318" w:rsidR="006E0949" w:rsidRPr="006E0949" w:rsidRDefault="006E0949" w:rsidP="006E0949">
            <w:pPr>
              <w:spacing w:after="0" w:line="240" w:lineRule="auto"/>
              <w:rPr>
                <w:rFonts w:ascii="Roboto" w:hAnsi="Roboto" w:cs="Arial"/>
                <w:b/>
                <w:bCs/>
                <w:color w:val="003764"/>
              </w:rPr>
            </w:pPr>
          </w:p>
        </w:tc>
      </w:tr>
    </w:tbl>
    <w:p w14:paraId="5B35E721" w14:textId="3ED21721" w:rsidR="00B34B3E" w:rsidRDefault="00843DD4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noProof/>
          <w:color w:val="003764"/>
        </w:rPr>
        <w:drawing>
          <wp:anchor distT="0" distB="0" distL="114300" distR="114300" simplePos="0" relativeHeight="251658240" behindDoc="0" locked="0" layoutInCell="1" allowOverlap="1" wp14:anchorId="03BA9847" wp14:editId="1B02FD88">
            <wp:simplePos x="0" y="0"/>
            <wp:positionH relativeFrom="column">
              <wp:posOffset>752523</wp:posOffset>
            </wp:positionH>
            <wp:positionV relativeFrom="paragraph">
              <wp:posOffset>51435</wp:posOffset>
            </wp:positionV>
            <wp:extent cx="4400550" cy="6223704"/>
            <wp:effectExtent l="0" t="0" r="0" b="5715"/>
            <wp:wrapNone/>
            <wp:docPr id="5" name="Picture 5" descr="A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6223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EC55A" w14:textId="5BEFBAD3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5C48F1B" w14:textId="17A6D98C" w:rsidR="00B34B3E" w:rsidRPr="006E0949" w:rsidRDefault="00B34B3E" w:rsidP="00D246B3">
      <w:pPr>
        <w:spacing w:after="0" w:line="240" w:lineRule="auto"/>
        <w:rPr>
          <w:rFonts w:ascii="Roboto" w:hAnsi="Roboto" w:cs="Arial"/>
          <w:b/>
          <w:bCs/>
        </w:rPr>
      </w:pPr>
    </w:p>
    <w:p w14:paraId="0047E167" w14:textId="23F8C14E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97ECBAF" w14:textId="6113332F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BAF511F" w14:textId="78B8CDD6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EC5CC27" w14:textId="12B05EA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80FEB1" w14:textId="77941AC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6575F56" w14:textId="362210AD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031AE73" w14:textId="185DAD8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3E6CFB7" w14:textId="2FADCAE1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B88EC3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0B00E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EE1DD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3C6B99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770C9D6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495ED9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0D5AD2C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88D026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20EE7C15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CD3B77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601913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8F6685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23E89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985677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CE24BBA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8BFE1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03B83B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A9BE167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59595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FD744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82DACF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80628D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BC3D78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FB197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D9B9531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192FA6A0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bottom"/>
          </w:tcPr>
          <w:p w14:paraId="7F203163" w14:textId="371DDD3F" w:rsidR="00A33262" w:rsidRPr="005E44DA" w:rsidRDefault="0060372F" w:rsidP="00B34286">
            <w:pPr>
              <w:jc w:val="center"/>
              <w:rPr>
                <w:sz w:val="24"/>
                <w:szCs w:val="24"/>
              </w:rPr>
            </w:pPr>
            <w:bookmarkStart w:id="0" w:name="_Hlk158708695"/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Role Details</w:t>
            </w:r>
          </w:p>
        </w:tc>
      </w:tr>
      <w:tr w:rsidR="00A33262" w:rsidRPr="005F7751" w14:paraId="1ED79905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174CAEB9" w:rsidR="00A33262" w:rsidRPr="00C14883" w:rsidRDefault="00FC059F" w:rsidP="192FA6A0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Lead </w:t>
            </w:r>
            <w:r w:rsidR="00383E49">
              <w:rPr>
                <w:rFonts w:cstheme="minorHAnsi"/>
                <w:b/>
                <w:bCs/>
                <w:sz w:val="28"/>
                <w:szCs w:val="28"/>
              </w:rPr>
              <w:t>Support Worker</w:t>
            </w:r>
            <w:r w:rsidR="00E20464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C14883" w:rsidRPr="005F7751" w14:paraId="43244314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8427AB9" w14:textId="037AC2B6" w:rsidR="00C14883" w:rsidRPr="005F7751" w:rsidRDefault="00C14883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Salary: </w:t>
            </w:r>
          </w:p>
        </w:tc>
        <w:tc>
          <w:tcPr>
            <w:tcW w:w="7091" w:type="dxa"/>
            <w:vAlign w:val="center"/>
          </w:tcPr>
          <w:p w14:paraId="696AD96E" w14:textId="39961650" w:rsidR="00C14883" w:rsidRPr="000F1A26" w:rsidRDefault="000F1A26" w:rsidP="192FA6A0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 xml:space="preserve">£14.77 </w:t>
            </w:r>
            <w:r w:rsidR="00011FCE"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 xml:space="preserve">Sleep-In support paid at </w:t>
            </w:r>
            <w:r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£83.50</w:t>
            </w:r>
          </w:p>
        </w:tc>
      </w:tr>
      <w:tr w:rsidR="00A33262" w:rsidRPr="005F7751" w14:paraId="12248281" w14:textId="77777777" w:rsidTr="192FA6A0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65015219" w:rsidR="00A33262" w:rsidRPr="000F1A26" w:rsidRDefault="00383E49" w:rsidP="00855E72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>Support Manager</w:t>
            </w:r>
          </w:p>
        </w:tc>
      </w:tr>
      <w:tr w:rsidR="00383E49" w:rsidRPr="005F7751" w14:paraId="33D87E8E" w14:textId="77777777" w:rsidTr="00383E49">
        <w:trPr>
          <w:trHeight w:val="3848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60583352" w:rsidR="00383E49" w:rsidRPr="005F7751" w:rsidRDefault="00383E49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About the person, </w:t>
            </w:r>
            <w:r w:rsidR="0015092B">
              <w:rPr>
                <w:rFonts w:cstheme="minorHAnsi"/>
                <w:b/>
                <w:bCs/>
                <w:sz w:val="28"/>
                <w:szCs w:val="28"/>
              </w:rPr>
              <w:t>(</w:t>
            </w:r>
            <w:r>
              <w:rPr>
                <w:rFonts w:cstheme="minorHAnsi"/>
                <w:b/>
                <w:bCs/>
                <w:sz w:val="28"/>
                <w:szCs w:val="28"/>
              </w:rPr>
              <w:t>or people</w:t>
            </w:r>
            <w:r w:rsidR="0015092B">
              <w:rPr>
                <w:rFonts w:cstheme="minorHAnsi"/>
                <w:b/>
                <w:bCs/>
                <w:sz w:val="28"/>
                <w:szCs w:val="28"/>
              </w:rPr>
              <w:t>)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you will be supporting</w:t>
            </w:r>
            <w:r w:rsidR="00943F56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53201C59" w14:textId="77777777" w:rsidR="000F1A26" w:rsidRDefault="003923A4" w:rsidP="00383E49">
            <w:pPr>
              <w:spacing w:after="0" w:line="360" w:lineRule="auto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MM is a young lady who has transitioned from living with her parents into living independently. </w:t>
            </w:r>
          </w:p>
          <w:p w14:paraId="728F045D" w14:textId="11EC5C19" w:rsidR="00383E49" w:rsidRPr="000F1A26" w:rsidRDefault="003923A4" w:rsidP="00383E49">
            <w:pPr>
              <w:spacing w:after="0" w:line="360" w:lineRule="auto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>MM lives in a bungalow with her cat. MM has a passion for animals and the environment</w:t>
            </w:r>
            <w:r w:rsidR="005B020D"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 and has a great sense of humour</w:t>
            </w: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. Support is required for all personal care and daily living tasks. M uses an electric wheelchair. </w:t>
            </w:r>
          </w:p>
          <w:p w14:paraId="3E509107" w14:textId="11B03463" w:rsidR="005B020D" w:rsidRPr="000F1A26" w:rsidRDefault="005B020D" w:rsidP="00383E49">
            <w:pPr>
              <w:spacing w:after="0" w:line="360" w:lineRule="auto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>M attends a day centre 5 days a week and staff will support her to and from this using her mobility car. M enjoys going shopping and going for walks.</w:t>
            </w:r>
          </w:p>
        </w:tc>
      </w:tr>
      <w:tr w:rsidR="00383E49" w:rsidRPr="005F7751" w14:paraId="59912536" w14:textId="77777777" w:rsidTr="192FA6A0">
        <w:trPr>
          <w:trHeight w:val="3847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440234A" w14:textId="40CC25EF" w:rsidR="00383E49" w:rsidRPr="005F7751" w:rsidRDefault="0015092B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Your role as a </w:t>
            </w:r>
            <w:r w:rsidR="007802F6">
              <w:rPr>
                <w:rFonts w:cstheme="minorHAnsi"/>
                <w:b/>
                <w:bCs/>
                <w:sz w:val="28"/>
                <w:szCs w:val="28"/>
              </w:rPr>
              <w:t xml:space="preserve">Lead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Support Worker</w:t>
            </w:r>
            <w:r w:rsidR="00943F56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B968C4B" w14:textId="34A77AF7" w:rsidR="00383E49" w:rsidRPr="000F1A26" w:rsidRDefault="005E55D5" w:rsidP="00E22A9E">
            <w:pPr>
              <w:spacing w:after="0" w:line="360" w:lineRule="auto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One of our team said, </w:t>
            </w:r>
            <w:r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 xml:space="preserve">“the best thing about our work is you have the power to make someone else’s day” </w:t>
            </w:r>
            <w:r w:rsidRPr="000F1A26">
              <w:rPr>
                <w:rFonts w:cstheme="minorHAnsi"/>
                <w:color w:val="000000" w:themeColor="text1"/>
                <w:sz w:val="28"/>
                <w:szCs w:val="28"/>
              </w:rPr>
              <w:t>that is so true.  If we see the people we support as our equal, treat each other with respect, and see possibilities, our support workers can have a huge impact on people’s lives – supporting people to be independent, to be in control of their own lives and make their mark on the world.</w:t>
            </w:r>
            <w:r w:rsidR="000858D5"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  We support people with whatever it takes to help them live </w:t>
            </w:r>
            <w:r w:rsidR="000858D5"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 xml:space="preserve">their </w:t>
            </w:r>
            <w:r w:rsidR="000858D5" w:rsidRPr="000F1A26">
              <w:rPr>
                <w:rFonts w:cstheme="minorHAnsi"/>
                <w:color w:val="000000" w:themeColor="text1"/>
                <w:sz w:val="28"/>
                <w:szCs w:val="28"/>
              </w:rPr>
              <w:t>life.</w:t>
            </w:r>
            <w:r w:rsidR="007802F6"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  Our lead support workers do </w:t>
            </w:r>
            <w:r w:rsidR="00575B7B" w:rsidRPr="000F1A26">
              <w:rPr>
                <w:rFonts w:cstheme="minorHAnsi"/>
                <w:color w:val="000000" w:themeColor="text1"/>
                <w:sz w:val="28"/>
                <w:szCs w:val="28"/>
              </w:rPr>
              <w:t>all</w:t>
            </w:r>
            <w:r w:rsidR="007802F6"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 the above</w:t>
            </w:r>
            <w:r w:rsidR="007802F6"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 xml:space="preserve"> and</w:t>
            </w:r>
            <w:r w:rsidR="007802F6" w:rsidRPr="000F1A26">
              <w:rPr>
                <w:rFonts w:cstheme="minorHAnsi"/>
                <w:color w:val="000000" w:themeColor="text1"/>
                <w:sz w:val="28"/>
                <w:szCs w:val="28"/>
              </w:rPr>
              <w:t xml:space="preserve"> support their teams to do the same!</w:t>
            </w:r>
          </w:p>
        </w:tc>
      </w:tr>
      <w:tr w:rsidR="00A33262" w:rsidRPr="005F7751" w14:paraId="09739426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265C2146" w:rsidR="00A33262" w:rsidRPr="00E25B4F" w:rsidRDefault="005B020D" w:rsidP="00855E72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 w:rsidRPr="000F1A2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Walkergate</w:t>
            </w:r>
          </w:p>
        </w:tc>
      </w:tr>
      <w:tr w:rsidR="00A33262" w:rsidRPr="005F7751" w14:paraId="351A61E1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01741D7C" w:rsidR="00A33262" w:rsidRPr="005F7751" w:rsidRDefault="000858D5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p to </w:t>
            </w:r>
            <w:r w:rsidR="005E55D5" w:rsidRPr="005E55D5">
              <w:rPr>
                <w:rFonts w:cstheme="minorHAnsi"/>
                <w:sz w:val="28"/>
                <w:szCs w:val="28"/>
              </w:rPr>
              <w:t>39 hours per week (including evenings, weekends, and bank holidays)</w:t>
            </w:r>
            <w:r w:rsidR="005E55D5">
              <w:rPr>
                <w:rFonts w:cstheme="minorHAnsi"/>
                <w:sz w:val="28"/>
                <w:szCs w:val="28"/>
              </w:rPr>
              <w:t xml:space="preserve"> Sleep-In support paid separately.</w:t>
            </w:r>
          </w:p>
        </w:tc>
      </w:tr>
      <w:bookmarkEnd w:id="0"/>
    </w:tbl>
    <w:p w14:paraId="0D07A3FA" w14:textId="77777777" w:rsidR="001425AC" w:rsidRDefault="001425A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p w14:paraId="28157E01" w14:textId="77777777" w:rsidR="005F7751" w:rsidRDefault="005F7751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="-147" w:tblpY="-10"/>
        <w:tblW w:w="9214" w:type="dxa"/>
        <w:tblLook w:val="04A0" w:firstRow="1" w:lastRow="0" w:firstColumn="1" w:lastColumn="0" w:noHBand="0" w:noVBand="1"/>
      </w:tblPr>
      <w:tblGrid>
        <w:gridCol w:w="2127"/>
        <w:gridCol w:w="7087"/>
      </w:tblGrid>
      <w:tr w:rsidR="00D3040A" w:rsidRPr="005F7751" w14:paraId="0CF95B05" w14:textId="77777777" w:rsidTr="00D3040A">
        <w:trPr>
          <w:trHeight w:val="544"/>
        </w:trPr>
        <w:tc>
          <w:tcPr>
            <w:tcW w:w="9214" w:type="dxa"/>
            <w:gridSpan w:val="2"/>
            <w:shd w:val="clear" w:color="auto" w:fill="1F3864" w:themeFill="accent1" w:themeFillShade="80"/>
            <w:vAlign w:val="bottom"/>
          </w:tcPr>
          <w:p w14:paraId="61802ADD" w14:textId="77777777" w:rsidR="00D3040A" w:rsidRPr="005F7751" w:rsidRDefault="00D3040A" w:rsidP="00D3040A">
            <w:pPr>
              <w:jc w:val="center"/>
              <w:rPr>
                <w:rFonts w:cstheme="minorHAnsi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Responsibilities and Duties of the Job</w:t>
            </w:r>
          </w:p>
        </w:tc>
      </w:tr>
      <w:tr w:rsidR="00D3040A" w:rsidRPr="005F7751" w14:paraId="3B335B46" w14:textId="77777777" w:rsidTr="00D3040A">
        <w:trPr>
          <w:trHeight w:val="4560"/>
        </w:trPr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55259686" w14:textId="3D54A20A" w:rsidR="00D3040A" w:rsidRPr="005F7751" w:rsidRDefault="00D3040A" w:rsidP="004B31D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Day to day support:</w:t>
            </w:r>
          </w:p>
        </w:tc>
        <w:tc>
          <w:tcPr>
            <w:tcW w:w="7087" w:type="dxa"/>
            <w:vAlign w:val="center"/>
          </w:tcPr>
          <w:p w14:paraId="1E0C6601" w14:textId="0F0E91D5" w:rsidR="00D3040A" w:rsidRPr="005E55D5" w:rsidRDefault="00367FDB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e part of d</w:t>
            </w:r>
            <w:r w:rsidR="007802F6">
              <w:rPr>
                <w:rFonts w:cstheme="minorHAnsi"/>
                <w:sz w:val="28"/>
                <w:szCs w:val="28"/>
              </w:rPr>
              <w:t>evelop</w:t>
            </w:r>
            <w:r>
              <w:rPr>
                <w:rFonts w:cstheme="minorHAnsi"/>
                <w:sz w:val="28"/>
                <w:szCs w:val="28"/>
              </w:rPr>
              <w:t>ing</w:t>
            </w:r>
            <w:r w:rsidR="007802F6">
              <w:rPr>
                <w:rFonts w:cstheme="minorHAnsi"/>
                <w:sz w:val="28"/>
                <w:szCs w:val="28"/>
              </w:rPr>
              <w:t xml:space="preserve"> </w:t>
            </w:r>
            <w:r w:rsidR="00D3040A" w:rsidRPr="005E55D5">
              <w:rPr>
                <w:rFonts w:cstheme="minorHAnsi"/>
                <w:sz w:val="28"/>
                <w:szCs w:val="28"/>
              </w:rPr>
              <w:t xml:space="preserve">individual support plans, ensuring that the support provided </w:t>
            </w:r>
            <w:r w:rsidR="004B31D2">
              <w:rPr>
                <w:rFonts w:cstheme="minorHAnsi"/>
                <w:sz w:val="28"/>
                <w:szCs w:val="28"/>
              </w:rPr>
              <w:t xml:space="preserve">meets </w:t>
            </w:r>
            <w:r w:rsidR="00D3040A" w:rsidRPr="005E55D5">
              <w:rPr>
                <w:rFonts w:cstheme="minorHAnsi"/>
                <w:sz w:val="28"/>
                <w:szCs w:val="28"/>
              </w:rPr>
              <w:t>the personal goals and aspirations of those you support.</w:t>
            </w:r>
          </w:p>
          <w:p w14:paraId="5CB1E73D" w14:textId="5FB2F190" w:rsidR="00D3040A" w:rsidRPr="005E55D5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Provide practical support, including personal care, </w:t>
            </w:r>
            <w:r w:rsidR="00AE188B">
              <w:rPr>
                <w:rFonts w:cstheme="minorHAnsi"/>
                <w:sz w:val="28"/>
                <w:szCs w:val="28"/>
              </w:rPr>
              <w:t xml:space="preserve">support with cooking, cleaning and </w:t>
            </w:r>
            <w:r w:rsidR="004B31D2">
              <w:rPr>
                <w:rFonts w:cstheme="minorHAnsi"/>
                <w:sz w:val="28"/>
                <w:szCs w:val="28"/>
              </w:rPr>
              <w:t>all</w:t>
            </w:r>
            <w:r w:rsidR="00AE188B">
              <w:rPr>
                <w:rFonts w:cstheme="minorHAnsi"/>
                <w:sz w:val="28"/>
                <w:szCs w:val="28"/>
              </w:rPr>
              <w:t xml:space="preserve"> the things that make up life! E</w:t>
            </w:r>
            <w:r w:rsidRPr="005E55D5">
              <w:rPr>
                <w:rFonts w:cstheme="minorHAnsi"/>
                <w:sz w:val="28"/>
                <w:szCs w:val="28"/>
              </w:rPr>
              <w:t>nsuring that the dignity and preferences of the person supported are respected.</w:t>
            </w:r>
          </w:p>
          <w:p w14:paraId="2FE3008F" w14:textId="77777777" w:rsidR="00D3040A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Maintain accurate records, ensuring proper documentation of support </w:t>
            </w:r>
            <w:r>
              <w:rPr>
                <w:rFonts w:cstheme="minorHAnsi"/>
                <w:sz w:val="28"/>
                <w:szCs w:val="28"/>
              </w:rPr>
              <w:t xml:space="preserve">is </w:t>
            </w:r>
            <w:r w:rsidRPr="005E55D5">
              <w:rPr>
                <w:rFonts w:cstheme="minorHAnsi"/>
                <w:sz w:val="28"/>
                <w:szCs w:val="28"/>
              </w:rPr>
              <w:t>provided.</w:t>
            </w:r>
          </w:p>
          <w:p w14:paraId="41BDBD3C" w14:textId="3EE436EE" w:rsidR="00AE188B" w:rsidRP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pport people to</w:t>
            </w:r>
            <w:r w:rsidRPr="00AE188B">
              <w:rPr>
                <w:rFonts w:cstheme="minorHAnsi"/>
                <w:sz w:val="28"/>
                <w:szCs w:val="28"/>
              </w:rPr>
              <w:t xml:space="preserve"> manage </w:t>
            </w:r>
            <w:r>
              <w:rPr>
                <w:rFonts w:cstheme="minorHAnsi"/>
                <w:sz w:val="28"/>
                <w:szCs w:val="28"/>
              </w:rPr>
              <w:t xml:space="preserve">their </w:t>
            </w:r>
            <w:r w:rsidRPr="00AE188B">
              <w:rPr>
                <w:rFonts w:cstheme="minorHAnsi"/>
                <w:sz w:val="28"/>
                <w:szCs w:val="28"/>
              </w:rPr>
              <w:t>medication and support them in making informed decisions about their health.</w:t>
            </w:r>
          </w:p>
          <w:p w14:paraId="6E5C3158" w14:textId="66859520" w:rsidR="00AE188B" w:rsidRDefault="00434837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llow </w:t>
            </w:r>
            <w:r w:rsidR="00AE188B" w:rsidRPr="00AE188B">
              <w:rPr>
                <w:rFonts w:cstheme="minorHAnsi"/>
                <w:sz w:val="28"/>
                <w:szCs w:val="28"/>
              </w:rPr>
              <w:t>safeguarding procedures to maintain the safety and well-being of the people supported</w:t>
            </w:r>
            <w:r w:rsidR="007802F6">
              <w:rPr>
                <w:rFonts w:cstheme="minorHAnsi"/>
                <w:sz w:val="28"/>
                <w:szCs w:val="28"/>
              </w:rPr>
              <w:t>, making sure your team do the same.</w:t>
            </w:r>
          </w:p>
          <w:p w14:paraId="0E508833" w14:textId="1871B234" w:rsidR="00943F56" w:rsidRDefault="007802F6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ke sure you and your team f</w:t>
            </w:r>
            <w:r w:rsidR="00943F56">
              <w:rPr>
                <w:rFonts w:cstheme="minorHAnsi"/>
                <w:sz w:val="28"/>
                <w:szCs w:val="28"/>
              </w:rPr>
              <w:t xml:space="preserve">ocus on people’s strengths and abilities celebrating what people </w:t>
            </w:r>
            <w:r w:rsidR="00943F56" w:rsidRPr="00943F56">
              <w:rPr>
                <w:rFonts w:cstheme="minorHAnsi"/>
                <w:b/>
                <w:bCs/>
                <w:sz w:val="28"/>
                <w:szCs w:val="28"/>
              </w:rPr>
              <w:t>can</w:t>
            </w:r>
            <w:r w:rsidR="00943F56">
              <w:rPr>
                <w:rFonts w:cstheme="minorHAnsi"/>
                <w:sz w:val="28"/>
                <w:szCs w:val="28"/>
              </w:rPr>
              <w:t xml:space="preserve"> do - supporting them with things they find difficult.</w:t>
            </w:r>
          </w:p>
          <w:p w14:paraId="076EC607" w14:textId="5F34C1B1" w:rsid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Live our values with </w:t>
            </w:r>
            <w:r>
              <w:rPr>
                <w:rFonts w:cstheme="minorHAnsi"/>
                <w:sz w:val="28"/>
                <w:szCs w:val="28"/>
              </w:rPr>
              <w:t>people we support, their families and colleagues</w:t>
            </w:r>
            <w:r w:rsidRPr="00843DD4">
              <w:rPr>
                <w:rFonts w:cstheme="minorHAnsi"/>
                <w:sz w:val="28"/>
                <w:szCs w:val="28"/>
              </w:rPr>
              <w:t>, being open, honest, thoughtful and kind.</w:t>
            </w:r>
            <w:r w:rsidR="007802F6">
              <w:rPr>
                <w:rFonts w:cstheme="minorHAnsi"/>
                <w:sz w:val="28"/>
                <w:szCs w:val="28"/>
              </w:rPr>
              <w:t xml:space="preserve">  Demonstrate these values with your team. </w:t>
            </w:r>
          </w:p>
          <w:p w14:paraId="3299392E" w14:textId="14EC3513" w:rsidR="00AE188B" w:rsidRPr="00434837" w:rsidRDefault="00434837" w:rsidP="00434837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support people to live life, so any other reasonable duties to support people in life may be expected.</w:t>
            </w:r>
          </w:p>
        </w:tc>
      </w:tr>
    </w:tbl>
    <w:p w14:paraId="4290AF97" w14:textId="77777777" w:rsidR="00C14883" w:rsidRDefault="00C14883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W w:w="9217" w:type="dxa"/>
        <w:jc w:val="center"/>
        <w:tblLook w:val="04A0" w:firstRow="1" w:lastRow="0" w:firstColumn="1" w:lastColumn="0" w:noHBand="0" w:noVBand="1"/>
      </w:tblPr>
      <w:tblGrid>
        <w:gridCol w:w="2126"/>
        <w:gridCol w:w="7091"/>
      </w:tblGrid>
      <w:tr w:rsidR="00184741" w:rsidRPr="005F7751" w14:paraId="1F621939" w14:textId="77777777" w:rsidTr="00D3040A">
        <w:trPr>
          <w:trHeight w:val="2967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00D5208" w14:textId="4A2C7766" w:rsidR="00184741" w:rsidRPr="005F7751" w:rsidRDefault="00D3040A" w:rsidP="0060233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Supporting </w:t>
            </w:r>
            <w:r w:rsidR="009A1022">
              <w:rPr>
                <w:rFonts w:cstheme="minorHAnsi"/>
                <w:b/>
                <w:bCs/>
                <w:sz w:val="28"/>
                <w:szCs w:val="28"/>
              </w:rPr>
              <w:t xml:space="preserve">Everyday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Citizenship:</w:t>
            </w:r>
          </w:p>
        </w:tc>
        <w:tc>
          <w:tcPr>
            <w:tcW w:w="7091" w:type="dxa"/>
            <w:vAlign w:val="center"/>
          </w:tcPr>
          <w:p w14:paraId="4FF08CE0" w14:textId="77777777" w:rsid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52A97980" w14:textId="79A1D18A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get stuck </w:t>
            </w:r>
            <w:r w:rsidR="00265340">
              <w:rPr>
                <w:rFonts w:cstheme="minorHAnsi"/>
                <w:sz w:val="28"/>
                <w:szCs w:val="28"/>
              </w:rPr>
              <w:t>into</w:t>
            </w:r>
            <w:r>
              <w:rPr>
                <w:rFonts w:cstheme="minorHAnsi"/>
                <w:sz w:val="28"/>
                <w:szCs w:val="28"/>
              </w:rPr>
              <w:t xml:space="preserve"> life</w:t>
            </w:r>
            <w:r w:rsidRPr="00D3040A">
              <w:rPr>
                <w:rFonts w:cstheme="minorHAnsi"/>
                <w:sz w:val="28"/>
                <w:szCs w:val="28"/>
              </w:rPr>
              <w:t xml:space="preserve">, helping them build positive relationships with their neighbours, peers, and </w:t>
            </w:r>
            <w:r>
              <w:rPr>
                <w:rFonts w:cstheme="minorHAnsi"/>
                <w:sz w:val="28"/>
                <w:szCs w:val="28"/>
              </w:rPr>
              <w:t>their neighbourhood.</w:t>
            </w:r>
          </w:p>
          <w:p w14:paraId="4AA717F0" w14:textId="0A6691B1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>Encourage the development of friendships</w:t>
            </w:r>
            <w:r w:rsidR="00265340">
              <w:rPr>
                <w:rFonts w:cstheme="minorHAnsi"/>
                <w:sz w:val="28"/>
                <w:szCs w:val="28"/>
              </w:rPr>
              <w:t>, maintain and build family relationships and support people to find and experience love.</w:t>
            </w:r>
          </w:p>
          <w:p w14:paraId="074E365F" w14:textId="18E423B9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find, or follow, their purpose in life.  Looking for opportunities for people to </w:t>
            </w:r>
            <w:r w:rsidR="00943F56">
              <w:rPr>
                <w:rFonts w:cstheme="minorHAnsi"/>
                <w:sz w:val="28"/>
                <w:szCs w:val="28"/>
              </w:rPr>
              <w:t xml:space="preserve">make their mark on the world </w:t>
            </w:r>
            <w:r>
              <w:rPr>
                <w:rFonts w:cstheme="minorHAnsi"/>
                <w:sz w:val="28"/>
                <w:szCs w:val="28"/>
              </w:rPr>
              <w:t>through work or volunteering.</w:t>
            </w:r>
          </w:p>
          <w:p w14:paraId="01C5B047" w14:textId="77777777" w:rsidR="00265340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 xml:space="preserve">Support </w:t>
            </w:r>
            <w:r w:rsidR="00265340">
              <w:rPr>
                <w:rFonts w:cstheme="minorHAnsi"/>
                <w:sz w:val="28"/>
                <w:szCs w:val="28"/>
              </w:rPr>
              <w:t xml:space="preserve">people to </w:t>
            </w:r>
            <w:r w:rsidRPr="00D3040A">
              <w:rPr>
                <w:rFonts w:cstheme="minorHAnsi"/>
                <w:sz w:val="28"/>
                <w:szCs w:val="28"/>
              </w:rPr>
              <w:t>maintain</w:t>
            </w:r>
            <w:r w:rsidR="00265340">
              <w:rPr>
                <w:rFonts w:cstheme="minorHAnsi"/>
                <w:sz w:val="28"/>
                <w:szCs w:val="28"/>
              </w:rPr>
              <w:t xml:space="preserve"> </w:t>
            </w:r>
            <w:r w:rsidRPr="00D3040A">
              <w:rPr>
                <w:rFonts w:cstheme="minorHAnsi"/>
                <w:sz w:val="28"/>
                <w:szCs w:val="28"/>
              </w:rPr>
              <w:t>and develop financial independence,</w:t>
            </w:r>
            <w:r w:rsidR="00265340">
              <w:rPr>
                <w:rFonts w:cstheme="minorHAnsi"/>
                <w:sz w:val="28"/>
                <w:szCs w:val="28"/>
              </w:rPr>
              <w:t xml:space="preserve"> supporting them to budget and control their money.</w:t>
            </w:r>
          </w:p>
          <w:p w14:paraId="24EC0822" w14:textId="327A290A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be as in control of their life as possible, support people to be free, and live the life </w:t>
            </w:r>
            <w:r w:rsidRPr="00265340">
              <w:rPr>
                <w:rFonts w:cstheme="minorHAnsi"/>
                <w:b/>
                <w:bCs/>
                <w:sz w:val="28"/>
                <w:szCs w:val="28"/>
              </w:rPr>
              <w:t xml:space="preserve">they </w:t>
            </w:r>
            <w:r>
              <w:rPr>
                <w:rFonts w:cstheme="minorHAnsi"/>
                <w:sz w:val="28"/>
                <w:szCs w:val="28"/>
              </w:rPr>
              <w:t>choose.</w:t>
            </w:r>
          </w:p>
          <w:p w14:paraId="7922207B" w14:textId="76FBA5B0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live in their home, </w:t>
            </w:r>
            <w:r w:rsidR="00943F56">
              <w:rPr>
                <w:rFonts w:cstheme="minorHAnsi"/>
                <w:sz w:val="28"/>
                <w:szCs w:val="28"/>
              </w:rPr>
              <w:t xml:space="preserve">making sure they </w:t>
            </w:r>
            <w:r>
              <w:rPr>
                <w:rFonts w:cstheme="minorHAnsi"/>
                <w:sz w:val="28"/>
                <w:szCs w:val="28"/>
              </w:rPr>
              <w:t>experience living life – not living in a service.</w:t>
            </w:r>
          </w:p>
          <w:p w14:paraId="36217D79" w14:textId="12BDA633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Make sure people are experiencing support that does things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with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9A1022">
              <w:rPr>
                <w:rFonts w:cstheme="minorHAnsi"/>
                <w:sz w:val="28"/>
                <w:szCs w:val="28"/>
              </w:rPr>
              <w:t>them</w:t>
            </w:r>
            <w:r>
              <w:rPr>
                <w:rFonts w:cstheme="minorHAnsi"/>
                <w:sz w:val="28"/>
                <w:szCs w:val="28"/>
              </w:rPr>
              <w:t xml:space="preserve"> not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to</w:t>
            </w:r>
            <w:r>
              <w:rPr>
                <w:rFonts w:cstheme="minorHAnsi"/>
                <w:sz w:val="28"/>
                <w:szCs w:val="28"/>
              </w:rPr>
              <w:t xml:space="preserve"> them.</w:t>
            </w:r>
          </w:p>
          <w:p w14:paraId="5513C29F" w14:textId="77777777" w:rsidR="004B31D2" w:rsidRDefault="00265340" w:rsidP="004B31D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espect </w:t>
            </w:r>
            <w:r w:rsidR="00AE188B">
              <w:rPr>
                <w:rFonts w:cstheme="minorHAnsi"/>
                <w:sz w:val="28"/>
                <w:szCs w:val="28"/>
              </w:rPr>
              <w:t xml:space="preserve">(and explore) people’s 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cultural, spiritual, and </w:t>
            </w:r>
            <w:r w:rsidR="00AE188B">
              <w:rPr>
                <w:rFonts w:cstheme="minorHAnsi"/>
                <w:sz w:val="28"/>
                <w:szCs w:val="28"/>
              </w:rPr>
              <w:t>personal identity</w:t>
            </w:r>
            <w:r w:rsidR="00D3040A" w:rsidRPr="00D3040A">
              <w:rPr>
                <w:rFonts w:cstheme="minorHAnsi"/>
                <w:sz w:val="28"/>
                <w:szCs w:val="28"/>
              </w:rPr>
              <w:t>.</w:t>
            </w:r>
          </w:p>
          <w:p w14:paraId="02C21D2B" w14:textId="006D7BB6" w:rsidR="007802F6" w:rsidRDefault="007802F6" w:rsidP="004B31D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ead your teams, by example, to deliver all of the above.</w:t>
            </w:r>
          </w:p>
          <w:p w14:paraId="6A10BE51" w14:textId="257BD458" w:rsidR="004B31D2" w:rsidRP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</w:tc>
      </w:tr>
      <w:tr w:rsidR="00001599" w:rsidRPr="005F7751" w14:paraId="6777261A" w14:textId="77777777" w:rsidTr="00D3040A">
        <w:trPr>
          <w:trHeight w:val="2821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11F6CCD" w14:textId="0FF015A6" w:rsidR="00001599" w:rsidRPr="005F7751" w:rsidRDefault="00AE188B" w:rsidP="00E2555E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lastRenderedPageBreak/>
              <w:t>Teamwork</w:t>
            </w:r>
            <w:r w:rsidR="00812EDC" w:rsidRPr="005F7751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9A16A16" w14:textId="77777777" w:rsidR="00011FCE" w:rsidRDefault="00011FCE" w:rsidP="00011FCE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1DF9A3FE" w14:textId="2F94C6F5" w:rsidR="00AE188B" w:rsidRDefault="00AE188B" w:rsidP="004E79A4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 xml:space="preserve">Communicate with your </w:t>
            </w:r>
            <w:r w:rsidR="004B31D2" w:rsidRPr="004B31D2">
              <w:rPr>
                <w:rFonts w:cstheme="minorHAnsi"/>
                <w:sz w:val="28"/>
                <w:szCs w:val="28"/>
              </w:rPr>
              <w:t>teammates</w:t>
            </w:r>
            <w:r w:rsidRPr="004B31D2">
              <w:rPr>
                <w:rFonts w:cstheme="minorHAnsi"/>
                <w:sz w:val="28"/>
                <w:szCs w:val="28"/>
              </w:rPr>
              <w:t xml:space="preserve">, sharing ideas, </w:t>
            </w:r>
            <w:r w:rsidR="004B31D2">
              <w:rPr>
                <w:rFonts w:cstheme="minorHAnsi"/>
                <w:sz w:val="28"/>
                <w:szCs w:val="28"/>
              </w:rPr>
              <w:t>c</w:t>
            </w:r>
            <w:r w:rsidRPr="004B31D2">
              <w:rPr>
                <w:rFonts w:cstheme="minorHAnsi"/>
                <w:sz w:val="28"/>
                <w:szCs w:val="28"/>
              </w:rPr>
              <w:t>oncerns and day to day information.</w:t>
            </w:r>
          </w:p>
          <w:p w14:paraId="61931F88" w14:textId="7EF00E40" w:rsidR="00010600" w:rsidRPr="004B31D2" w:rsidRDefault="00010600" w:rsidP="004E79A4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nsure your team are aware of news and developments from New Prospects.</w:t>
            </w:r>
          </w:p>
          <w:p w14:paraId="0BADE78B" w14:textId="0888EA44" w:rsidR="00AE188B" w:rsidRDefault="00367FDB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e part of o</w:t>
            </w:r>
            <w:r w:rsidR="007802F6">
              <w:rPr>
                <w:rFonts w:cstheme="minorHAnsi"/>
                <w:sz w:val="28"/>
                <w:szCs w:val="28"/>
              </w:rPr>
              <w:t>rganis</w:t>
            </w:r>
            <w:r>
              <w:rPr>
                <w:rFonts w:cstheme="minorHAnsi"/>
                <w:sz w:val="28"/>
                <w:szCs w:val="28"/>
              </w:rPr>
              <w:t>ing</w:t>
            </w:r>
            <w:r w:rsidR="007802F6">
              <w:rPr>
                <w:rFonts w:cstheme="minorHAnsi"/>
                <w:sz w:val="28"/>
                <w:szCs w:val="28"/>
              </w:rPr>
              <w:t xml:space="preserve"> </w:t>
            </w:r>
            <w:r w:rsidR="00AE188B" w:rsidRPr="00AE188B">
              <w:rPr>
                <w:rFonts w:cstheme="minorHAnsi"/>
                <w:sz w:val="28"/>
                <w:szCs w:val="28"/>
              </w:rPr>
              <w:t>team meetings and contribute to the development of shared solutions</w:t>
            </w:r>
            <w:r w:rsidR="004B31D2">
              <w:rPr>
                <w:rFonts w:cstheme="minorHAnsi"/>
                <w:sz w:val="28"/>
                <w:szCs w:val="28"/>
              </w:rPr>
              <w:t>, reviews of support plans etc.</w:t>
            </w:r>
            <w:r w:rsidR="00575B7B">
              <w:rPr>
                <w:rFonts w:cstheme="minorHAnsi"/>
                <w:sz w:val="28"/>
                <w:szCs w:val="28"/>
              </w:rPr>
              <w:t xml:space="preserve">  Ensuring actions agreed are followed through.</w:t>
            </w:r>
          </w:p>
          <w:p w14:paraId="701E313F" w14:textId="4927C3A9" w:rsidR="004B31D2" w:rsidRDefault="004B31D2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peak up to your manager if you have any concerns, big or small.</w:t>
            </w:r>
          </w:p>
          <w:p w14:paraId="741868BE" w14:textId="293C21B9" w:rsidR="00E22A9E" w:rsidRPr="004B31D2" w:rsidRDefault="00011FCE" w:rsidP="00010600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do not use agency staff so you may occasionally be requ</w:t>
            </w:r>
            <w:r w:rsidR="00905D4B">
              <w:rPr>
                <w:rFonts w:cstheme="minorHAnsi"/>
                <w:sz w:val="28"/>
                <w:szCs w:val="28"/>
              </w:rPr>
              <w:t xml:space="preserve">ired </w:t>
            </w:r>
            <w:r>
              <w:rPr>
                <w:rFonts w:cstheme="minorHAnsi"/>
                <w:sz w:val="28"/>
                <w:szCs w:val="28"/>
              </w:rPr>
              <w:t xml:space="preserve">to </w:t>
            </w:r>
            <w:r w:rsidR="00905D4B">
              <w:rPr>
                <w:rFonts w:cstheme="minorHAnsi"/>
                <w:sz w:val="28"/>
                <w:szCs w:val="28"/>
              </w:rPr>
              <w:t>support other people supported by New Prospects.</w:t>
            </w:r>
          </w:p>
        </w:tc>
      </w:tr>
      <w:tr w:rsidR="00575B7B" w:rsidRPr="005F7751" w14:paraId="473F0898" w14:textId="77777777" w:rsidTr="00D3040A">
        <w:trPr>
          <w:trHeight w:val="2821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C2A8ADA" w14:textId="478921D8" w:rsidR="00575B7B" w:rsidRDefault="00575B7B" w:rsidP="00E2555E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ntributing to Team Management:</w:t>
            </w:r>
          </w:p>
        </w:tc>
        <w:tc>
          <w:tcPr>
            <w:tcW w:w="7091" w:type="dxa"/>
            <w:vAlign w:val="center"/>
          </w:tcPr>
          <w:p w14:paraId="23F955BE" w14:textId="1D23B391" w:rsidR="001E7481" w:rsidRDefault="00575B7B" w:rsidP="00575B7B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n partnership with your support manager</w:t>
            </w:r>
            <w:r w:rsidR="00E02CEF">
              <w:rPr>
                <w:rFonts w:cstheme="minorHAnsi"/>
                <w:sz w:val="28"/>
                <w:szCs w:val="28"/>
              </w:rPr>
              <w:t xml:space="preserve">, develop a roster which meets the needs of the people we support, </w:t>
            </w:r>
            <w:r w:rsidR="001E7481">
              <w:rPr>
                <w:rFonts w:cstheme="minorHAnsi"/>
                <w:sz w:val="28"/>
                <w:szCs w:val="28"/>
              </w:rPr>
              <w:t>considering</w:t>
            </w:r>
            <w:r w:rsidR="00E02CEF">
              <w:rPr>
                <w:rFonts w:cstheme="minorHAnsi"/>
                <w:sz w:val="28"/>
                <w:szCs w:val="28"/>
              </w:rPr>
              <w:t xml:space="preserve"> any agreed ‘reasonable adjustments’ for staff</w:t>
            </w:r>
            <w:r w:rsidR="001E7481">
              <w:rPr>
                <w:rFonts w:cstheme="minorHAnsi"/>
                <w:sz w:val="28"/>
                <w:szCs w:val="28"/>
              </w:rPr>
              <w:t xml:space="preserve">, and </w:t>
            </w:r>
            <w:r w:rsidR="008A2086">
              <w:rPr>
                <w:rFonts w:cstheme="minorHAnsi"/>
                <w:sz w:val="28"/>
                <w:szCs w:val="28"/>
              </w:rPr>
              <w:t xml:space="preserve">ensuring the roster </w:t>
            </w:r>
            <w:r w:rsidR="001E7481">
              <w:rPr>
                <w:rFonts w:cstheme="minorHAnsi"/>
                <w:sz w:val="28"/>
                <w:szCs w:val="28"/>
              </w:rPr>
              <w:t>is fair and reasonable for all staff.</w:t>
            </w:r>
          </w:p>
          <w:p w14:paraId="3B00F433" w14:textId="4B4985A5" w:rsidR="00C8353F" w:rsidRDefault="001E7481" w:rsidP="00575B7B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epare for </w:t>
            </w:r>
            <w:r w:rsidR="00C8353F">
              <w:rPr>
                <w:rFonts w:cstheme="minorHAnsi"/>
                <w:sz w:val="28"/>
                <w:szCs w:val="28"/>
              </w:rPr>
              <w:t>and contribute to team meetings.</w:t>
            </w:r>
          </w:p>
          <w:p w14:paraId="52CE3163" w14:textId="09329EAE" w:rsidR="00C8353F" w:rsidRDefault="00C8353F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epare for and contribute to monthly review and planning meetings.</w:t>
            </w:r>
          </w:p>
          <w:p w14:paraId="610DB1AD" w14:textId="31E13F0A" w:rsidR="008A2086" w:rsidRDefault="008A2086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Be a day-to-day contact for families </w:t>
            </w:r>
            <w:r w:rsidR="00010600">
              <w:rPr>
                <w:rFonts w:cstheme="minorHAnsi"/>
                <w:sz w:val="28"/>
                <w:szCs w:val="28"/>
              </w:rPr>
              <w:t xml:space="preserve">of people we support </w:t>
            </w:r>
            <w:r>
              <w:rPr>
                <w:rFonts w:cstheme="minorHAnsi"/>
                <w:sz w:val="28"/>
                <w:szCs w:val="28"/>
              </w:rPr>
              <w:t>and professionals, seeking advice from your support manager where necessary.</w:t>
            </w:r>
          </w:p>
          <w:p w14:paraId="5F2AABFD" w14:textId="62FEB30D" w:rsidR="008A2086" w:rsidRDefault="00010600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ntor new and existing staff.</w:t>
            </w:r>
          </w:p>
          <w:p w14:paraId="496E6E4A" w14:textId="15484EBA" w:rsidR="00FC059F" w:rsidRDefault="00FC059F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rry out weekly checks of people we support finances.</w:t>
            </w:r>
          </w:p>
          <w:p w14:paraId="46D9CFF7" w14:textId="4A42ACE5" w:rsidR="00FC059F" w:rsidRDefault="00FC059F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Make sure weekly Health and Safety checks are completed on Nourish.</w:t>
            </w:r>
          </w:p>
          <w:p w14:paraId="572CAC79" w14:textId="4F0C7636" w:rsidR="00FC059F" w:rsidRDefault="00FC059F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mplete holiday packs for people we support (so their funding can be approved) share these with your support manager for approval.</w:t>
            </w:r>
          </w:p>
          <w:p w14:paraId="73F760F4" w14:textId="4BE00F97" w:rsidR="00010600" w:rsidRDefault="00010600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team members with Nourish, Sona and QCS (and any other systems) seeking advice from the office if you are unsure. </w:t>
            </w:r>
          </w:p>
          <w:p w14:paraId="771DA48F" w14:textId="6F2FE1AF" w:rsidR="00010600" w:rsidRPr="00010600" w:rsidRDefault="00FC059F" w:rsidP="00FC059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 w:rsidRPr="00FC059F">
              <w:rPr>
                <w:rFonts w:cstheme="minorHAnsi"/>
                <w:sz w:val="28"/>
                <w:szCs w:val="28"/>
              </w:rPr>
              <w:t>Supervise staff in partnership with your support manager.</w:t>
            </w:r>
          </w:p>
        </w:tc>
      </w:tr>
      <w:tr w:rsidR="008941AD" w:rsidRPr="005F7751" w14:paraId="60391E41" w14:textId="77777777" w:rsidTr="00D3040A">
        <w:tblPrEx>
          <w:jc w:val="left"/>
        </w:tblPrEx>
        <w:trPr>
          <w:trHeight w:val="2945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8A99390" w14:textId="34AD054A" w:rsidR="008941AD" w:rsidRPr="005F7751" w:rsidRDefault="008941AD" w:rsidP="008941AD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br w:type="page"/>
            </w:r>
            <w:r w:rsidRPr="005F7751">
              <w:rPr>
                <w:rFonts w:cstheme="minorHAnsi"/>
                <w:b/>
                <w:bCs/>
                <w:sz w:val="28"/>
                <w:szCs w:val="28"/>
              </w:rPr>
              <w:t>Personal and Professional Development:</w:t>
            </w:r>
          </w:p>
        </w:tc>
        <w:tc>
          <w:tcPr>
            <w:tcW w:w="7091" w:type="dxa"/>
            <w:vAlign w:val="center"/>
          </w:tcPr>
          <w:p w14:paraId="27A3F21B" w14:textId="5803943E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part</w:t>
            </w:r>
            <w:r w:rsidRPr="004B31D2">
              <w:rPr>
                <w:rFonts w:cstheme="minorHAnsi"/>
                <w:sz w:val="28"/>
                <w:szCs w:val="28"/>
              </w:rPr>
              <w:t xml:space="preserve"> in training and development opportunities to enhance your skills and knowledge relevant to supporting people with </w:t>
            </w:r>
            <w:r w:rsidR="009A1022">
              <w:rPr>
                <w:rFonts w:cstheme="minorHAnsi"/>
                <w:sz w:val="28"/>
                <w:szCs w:val="28"/>
              </w:rPr>
              <w:t xml:space="preserve">a </w:t>
            </w:r>
            <w:r w:rsidRPr="004B31D2">
              <w:rPr>
                <w:rFonts w:cstheme="minorHAnsi"/>
                <w:sz w:val="28"/>
                <w:szCs w:val="28"/>
              </w:rPr>
              <w:t>learning disabilit</w:t>
            </w:r>
            <w:r w:rsidR="009A1022">
              <w:rPr>
                <w:rFonts w:cstheme="minorHAnsi"/>
                <w:sz w:val="28"/>
                <w:szCs w:val="28"/>
              </w:rPr>
              <w:t>y and/or autism.</w:t>
            </w:r>
          </w:p>
          <w:p w14:paraId="21651EEC" w14:textId="33B3695F" w:rsid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>Attend staff meetings, supervision, and performance reviews as part of your professional growth and contribution to the team.</w:t>
            </w:r>
          </w:p>
          <w:p w14:paraId="3E998CC3" w14:textId="61063E19" w:rsidR="00575B7B" w:rsidRDefault="00575B7B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ioritise attendance at Lead Support Worker Development days.</w:t>
            </w:r>
          </w:p>
          <w:p w14:paraId="591F8554" w14:textId="38745CB1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advantage of opportunities to share your ideas about the organisation through surveys, planning days and conferences.</w:t>
            </w:r>
          </w:p>
          <w:p w14:paraId="71B8F919" w14:textId="75D35366" w:rsidR="004B31D2" w:rsidRPr="004B31D2" w:rsidRDefault="004B31D2" w:rsidP="004B31D2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</w:p>
        </w:tc>
      </w:tr>
    </w:tbl>
    <w:p w14:paraId="62940D60" w14:textId="241B9873" w:rsidR="00F04A3C" w:rsidRPr="005F7751" w:rsidRDefault="00F04A3C" w:rsidP="00F04A3C">
      <w:pPr>
        <w:rPr>
          <w:rFonts w:cstheme="minorHAnsi"/>
          <w:color w:val="003764"/>
          <w:sz w:val="28"/>
          <w:szCs w:val="28"/>
        </w:rPr>
      </w:pPr>
    </w:p>
    <w:p w14:paraId="70CF1044" w14:textId="567FCD68" w:rsidR="00F04A3C" w:rsidRPr="005F7751" w:rsidRDefault="00CB3EB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  <w:r w:rsidRPr="005F7751">
        <w:rPr>
          <w:rFonts w:cstheme="minorHAnsi"/>
          <w:color w:val="003764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:rsidRPr="005F7751" w14:paraId="75B34781" w14:textId="77777777" w:rsidTr="00AC741C">
        <w:tc>
          <w:tcPr>
            <w:tcW w:w="9010" w:type="dxa"/>
            <w:shd w:val="clear" w:color="auto" w:fill="1F3864" w:themeFill="accent1" w:themeFillShade="80"/>
          </w:tcPr>
          <w:p w14:paraId="0F9F84B8" w14:textId="5A8F66E8" w:rsidR="000B5571" w:rsidRPr="005F7751" w:rsidRDefault="00F04A3C" w:rsidP="000B5571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bookmarkStart w:id="1" w:name="_Hlk80085849"/>
            <w:r w:rsidRPr="005F7751">
              <w:rPr>
                <w:rFonts w:cstheme="minorHAnsi"/>
                <w:color w:val="003764"/>
                <w:sz w:val="28"/>
                <w:szCs w:val="28"/>
              </w:rPr>
              <w:lastRenderedPageBreak/>
              <w:br w:type="page"/>
            </w:r>
            <w:r w:rsidR="000B5571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 Specification</w:t>
            </w:r>
          </w:p>
        </w:tc>
      </w:tr>
    </w:tbl>
    <w:tbl>
      <w:tblPr>
        <w:tblStyle w:val="TableGrid"/>
        <w:tblpPr w:leftFromText="180" w:rightFromText="180" w:vertAnchor="text" w:horzAnchor="margin" w:tblpY="338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7FE538CF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bookmarkEnd w:id="1"/>
          <w:p w14:paraId="53A76C29" w14:textId="3B4B79B7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Qualifications</w:t>
            </w:r>
            <w:r w:rsidR="00C8353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nd Knowledge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58ED3A82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1FEA705C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C8353F" w:rsidRPr="005F7751" w14:paraId="271DC7BD" w14:textId="77777777" w:rsidTr="008A2086">
        <w:tc>
          <w:tcPr>
            <w:tcW w:w="6451" w:type="dxa"/>
            <w:shd w:val="clear" w:color="auto" w:fill="E7E6E6" w:themeFill="background2"/>
            <w:vAlign w:val="bottom"/>
          </w:tcPr>
          <w:p w14:paraId="7D2C4BB1" w14:textId="4828B34F" w:rsidR="00C8353F" w:rsidRPr="008A2086" w:rsidRDefault="008A2086" w:rsidP="008A208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8A2086">
              <w:rPr>
                <w:rFonts w:cstheme="minorHAnsi"/>
                <w:b/>
                <w:bCs/>
                <w:sz w:val="28"/>
                <w:szCs w:val="28"/>
              </w:rPr>
              <w:t>Qualifications</w:t>
            </w:r>
          </w:p>
        </w:tc>
        <w:tc>
          <w:tcPr>
            <w:tcW w:w="1247" w:type="dxa"/>
            <w:shd w:val="clear" w:color="auto" w:fill="E7E6E6" w:themeFill="background2"/>
            <w:vAlign w:val="bottom"/>
          </w:tcPr>
          <w:p w14:paraId="2760AFC7" w14:textId="77777777" w:rsidR="00C8353F" w:rsidRPr="005F7751" w:rsidRDefault="00C8353F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E7E6E6" w:themeFill="background2"/>
            <w:vAlign w:val="bottom"/>
          </w:tcPr>
          <w:p w14:paraId="43441D1D" w14:textId="77777777" w:rsidR="00C8353F" w:rsidRPr="005F7751" w:rsidRDefault="00C8353F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A2086" w:rsidRPr="005F7751" w14:paraId="3022A550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316B369" w14:textId="6BA2A411" w:rsidR="008A2086" w:rsidRPr="00A6408D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A6408D">
              <w:rPr>
                <w:rFonts w:cstheme="minorHAnsi"/>
                <w:color w:val="000000" w:themeColor="text1"/>
                <w:sz w:val="28"/>
                <w:szCs w:val="28"/>
              </w:rPr>
              <w:t>4 GCSEs or equivalent, including English Language at Grade C or above</w:t>
            </w:r>
          </w:p>
        </w:tc>
        <w:tc>
          <w:tcPr>
            <w:tcW w:w="1247" w:type="dxa"/>
            <w:vAlign w:val="center"/>
          </w:tcPr>
          <w:p w14:paraId="68ED7D10" w14:textId="77777777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79E3B84F" w14:textId="597D12D1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6B6AAE08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7C150AB" w14:textId="346A834C" w:rsidR="008A2086" w:rsidRPr="005F7751" w:rsidRDefault="008A2086" w:rsidP="008A208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C8353F">
              <w:rPr>
                <w:rFonts w:cstheme="minorHAnsi"/>
                <w:sz w:val="28"/>
                <w:szCs w:val="28"/>
              </w:rPr>
              <w:t>NVQ Level 2</w:t>
            </w:r>
            <w:r>
              <w:rPr>
                <w:rFonts w:cstheme="minorHAnsi"/>
                <w:sz w:val="28"/>
                <w:szCs w:val="28"/>
              </w:rPr>
              <w:t xml:space="preserve"> – </w:t>
            </w:r>
            <w:r w:rsidR="00C557A9">
              <w:rPr>
                <w:rFonts w:cstheme="minorHAnsi"/>
                <w:sz w:val="28"/>
                <w:szCs w:val="28"/>
              </w:rPr>
              <w:t>Health and Social Care</w:t>
            </w:r>
          </w:p>
        </w:tc>
        <w:tc>
          <w:tcPr>
            <w:tcW w:w="1247" w:type="dxa"/>
            <w:vAlign w:val="center"/>
          </w:tcPr>
          <w:p w14:paraId="6E406026" w14:textId="39D4EC81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6B57C34" w14:textId="6E4CE13C" w:rsidR="008A2086" w:rsidRPr="00011FCE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7D9900CA" w14:textId="77777777" w:rsidTr="00657F04">
        <w:trPr>
          <w:trHeight w:val="680"/>
        </w:trPr>
        <w:tc>
          <w:tcPr>
            <w:tcW w:w="6451" w:type="dxa"/>
            <w:vAlign w:val="center"/>
          </w:tcPr>
          <w:p w14:paraId="04610137" w14:textId="5899B3D6" w:rsidR="008A2086" w:rsidRPr="008A2086" w:rsidRDefault="008A2086" w:rsidP="008A208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8A2086">
              <w:rPr>
                <w:rFonts w:cstheme="minorHAnsi"/>
                <w:sz w:val="28"/>
                <w:szCs w:val="28"/>
              </w:rPr>
              <w:t>NVQ Level 3 or equivalent</w:t>
            </w:r>
          </w:p>
        </w:tc>
        <w:tc>
          <w:tcPr>
            <w:tcW w:w="1247" w:type="dxa"/>
            <w:vAlign w:val="center"/>
          </w:tcPr>
          <w:p w14:paraId="187842C5" w14:textId="1A3BFF21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58A64459" w14:textId="073525ED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383ACD1E" w14:textId="77777777" w:rsidTr="00657F04">
        <w:trPr>
          <w:trHeight w:val="680"/>
        </w:trPr>
        <w:tc>
          <w:tcPr>
            <w:tcW w:w="6451" w:type="dxa"/>
            <w:vAlign w:val="center"/>
          </w:tcPr>
          <w:p w14:paraId="5BC740E6" w14:textId="6190B323" w:rsidR="008A2086" w:rsidRPr="00C8353F" w:rsidRDefault="008A2086" w:rsidP="008A2086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VQ Level 2 – Team Leading</w:t>
            </w:r>
          </w:p>
        </w:tc>
        <w:tc>
          <w:tcPr>
            <w:tcW w:w="1247" w:type="dxa"/>
            <w:vAlign w:val="center"/>
          </w:tcPr>
          <w:p w14:paraId="06119D16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6CC40D30" w14:textId="1CFCB144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6DF7C92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7B353F97" w14:textId="744B3B82" w:rsidR="008A2086" w:rsidRPr="00E25B4F" w:rsidRDefault="008A2086" w:rsidP="008A208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ull, clean, driving license.</w:t>
            </w:r>
          </w:p>
        </w:tc>
        <w:tc>
          <w:tcPr>
            <w:tcW w:w="1247" w:type="dxa"/>
            <w:vAlign w:val="center"/>
          </w:tcPr>
          <w:p w14:paraId="44D57D77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4D3B1094" w14:textId="183469C4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7C68C814" w14:textId="77777777" w:rsidTr="008A2086">
        <w:trPr>
          <w:trHeight w:val="458"/>
        </w:trPr>
        <w:tc>
          <w:tcPr>
            <w:tcW w:w="6451" w:type="dxa"/>
            <w:shd w:val="clear" w:color="auto" w:fill="E7E6E6" w:themeFill="background2"/>
          </w:tcPr>
          <w:p w14:paraId="2D68C7FD" w14:textId="2CFFA12A" w:rsidR="008A2086" w:rsidRPr="008A2086" w:rsidRDefault="008A2086" w:rsidP="008A2086">
            <w:pPr>
              <w:tabs>
                <w:tab w:val="left" w:pos="2085"/>
              </w:tabs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8A208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Knowledge</w:t>
            </w: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1247" w:type="dxa"/>
            <w:shd w:val="clear" w:color="auto" w:fill="E7E6E6" w:themeFill="background2"/>
          </w:tcPr>
          <w:p w14:paraId="27CCFC9E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E7E6E6" w:themeFill="background2"/>
          </w:tcPr>
          <w:p w14:paraId="7E040CB7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E7452FD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52E79B1B" w14:textId="32D92B9A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and understanding of the difficulties people with a learning disability and/or autism might face.</w:t>
            </w:r>
          </w:p>
        </w:tc>
        <w:tc>
          <w:tcPr>
            <w:tcW w:w="1247" w:type="dxa"/>
            <w:vAlign w:val="center"/>
          </w:tcPr>
          <w:p w14:paraId="1A362B36" w14:textId="4104FD56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2B246646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866DF3F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7D31B0E7" w14:textId="545FD04A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of the Keys to Citizenship</w:t>
            </w:r>
          </w:p>
        </w:tc>
        <w:tc>
          <w:tcPr>
            <w:tcW w:w="1247" w:type="dxa"/>
            <w:vAlign w:val="center"/>
          </w:tcPr>
          <w:p w14:paraId="765C7A30" w14:textId="7AC67D92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54C86F69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F0D2354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6DA254D5" w14:textId="6C75133C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of Human Rights</w:t>
            </w:r>
          </w:p>
        </w:tc>
        <w:tc>
          <w:tcPr>
            <w:tcW w:w="1247" w:type="dxa"/>
            <w:vAlign w:val="center"/>
          </w:tcPr>
          <w:p w14:paraId="079D713C" w14:textId="626FDB8E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3E0DB608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2A01A8F9" w14:textId="75D44F23" w:rsidR="00D44E00" w:rsidRPr="005F7751" w:rsidRDefault="00D44E00" w:rsidP="005312A6">
      <w:pPr>
        <w:pStyle w:val="Header"/>
        <w:rPr>
          <w:rFonts w:cstheme="minorHAnsi"/>
          <w:b/>
          <w:bCs/>
          <w:i/>
          <w:i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43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4A46B904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2DEC673F" w14:textId="751CDC60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Previous Experience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6141A743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EBAAB34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5312A6" w:rsidRPr="005F7751" w14:paraId="65E209AC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634A11A" w14:textId="08F94A5F" w:rsidR="005312A6" w:rsidRPr="005F7751" w:rsidRDefault="005312A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Previous experience of working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>with people with a learning disability and/or autism.</w:t>
            </w:r>
          </w:p>
        </w:tc>
        <w:tc>
          <w:tcPr>
            <w:tcW w:w="1247" w:type="dxa"/>
            <w:vAlign w:val="center"/>
          </w:tcPr>
          <w:p w14:paraId="7C152354" w14:textId="75B3E749" w:rsidR="005312A6" w:rsidRPr="005F7751" w:rsidRDefault="00C8353F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51F95942" w14:textId="52D5F8BA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312A6" w:rsidRPr="005F7751" w14:paraId="75711F4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2B99FD60" w14:textId="4F89E6BB" w:rsidR="005312A6" w:rsidRPr="005F7751" w:rsidRDefault="008A208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Previous experience leading teams.</w:t>
            </w:r>
          </w:p>
        </w:tc>
        <w:tc>
          <w:tcPr>
            <w:tcW w:w="1247" w:type="dxa"/>
            <w:vAlign w:val="center"/>
          </w:tcPr>
          <w:p w14:paraId="4D9A294F" w14:textId="305782E3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2E2FA8F2" w14:textId="6E0B3D66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0D2825ED" w14:textId="77777777" w:rsidR="005312A6" w:rsidRDefault="005312A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5C17EAD8" w14:textId="77777777" w:rsidR="008A2086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3FB77F58" w14:textId="77777777" w:rsidR="008A2086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0F239186" w14:textId="77777777" w:rsidR="008A2086" w:rsidRPr="005F7751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EE7766" w:rsidRPr="005F7751" w14:paraId="7B280B46" w14:textId="77777777" w:rsidTr="00E37043">
        <w:tc>
          <w:tcPr>
            <w:tcW w:w="6451" w:type="dxa"/>
            <w:shd w:val="clear" w:color="auto" w:fill="1F3864" w:themeFill="accent1" w:themeFillShade="80"/>
            <w:vAlign w:val="bottom"/>
          </w:tcPr>
          <w:p w14:paraId="44661F9A" w14:textId="3D3569CE" w:rsidR="00EE7766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EE776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Skill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1CD74026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08C4A62F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EE7766" w:rsidRPr="005F7751" w14:paraId="56CB656E" w14:textId="77777777" w:rsidTr="00E37043">
        <w:trPr>
          <w:cantSplit/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A457118" w14:textId="778034C0" w:rsidR="00EE7766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lastRenderedPageBreak/>
              <w:t>Writte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7766" w:rsidRPr="005F7751" w14:paraId="28B2FB0F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7E135107" w14:textId="1C0DD46F" w:rsidR="00EE7766" w:rsidRPr="005F7751" w:rsidRDefault="0099687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 xml:space="preserve">keep 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ccurate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>records</w:t>
            </w:r>
          </w:p>
        </w:tc>
        <w:tc>
          <w:tcPr>
            <w:tcW w:w="1247" w:type="dxa"/>
            <w:vAlign w:val="center"/>
          </w:tcPr>
          <w:p w14:paraId="46187EFD" w14:textId="3D44226D" w:rsidR="00EE7766" w:rsidRPr="005F7751" w:rsidRDefault="00E22A9E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4CC9D15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96B69" w:rsidRPr="005F7751" w14:paraId="78E29B3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B9275B6" w14:textId="36F98F45" w:rsidR="00196B69" w:rsidRDefault="00196B69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reading</w:t>
            </w:r>
            <w:r w:rsidR="00C8353F">
              <w:rPr>
                <w:rFonts w:cstheme="minorHAnsi"/>
                <w:color w:val="000000" w:themeColor="text1"/>
                <w:sz w:val="28"/>
                <w:szCs w:val="28"/>
              </w:rPr>
              <w:t>/written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 skills to follow </w:t>
            </w:r>
            <w:r w:rsidR="008A2086">
              <w:rPr>
                <w:rFonts w:cstheme="minorHAnsi"/>
                <w:color w:val="000000" w:themeColor="text1"/>
                <w:sz w:val="28"/>
                <w:szCs w:val="28"/>
              </w:rPr>
              <w:t xml:space="preserve">and </w:t>
            </w:r>
            <w:r w:rsidR="00C8353F">
              <w:rPr>
                <w:rFonts w:cstheme="minorHAnsi"/>
                <w:color w:val="000000" w:themeColor="text1"/>
                <w:sz w:val="28"/>
                <w:szCs w:val="28"/>
              </w:rPr>
              <w:t>develop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 plans</w:t>
            </w:r>
          </w:p>
        </w:tc>
        <w:tc>
          <w:tcPr>
            <w:tcW w:w="1247" w:type="dxa"/>
            <w:vAlign w:val="center"/>
          </w:tcPr>
          <w:p w14:paraId="7CBA9DA8" w14:textId="60559D72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E3F2E5E" w14:textId="77777777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42806900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3D616488" w14:textId="51E56965" w:rsidR="00773E57" w:rsidRPr="005F7751" w:rsidRDefault="00FD4322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rganisational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5A777E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5A6FE8F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5D28A3A7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75593699" w14:textId="768A2787" w:rsidR="00FC4A0A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C5617">
              <w:rPr>
                <w:rFonts w:cstheme="minorHAnsi"/>
                <w:color w:val="000000" w:themeColor="text1"/>
                <w:sz w:val="28"/>
                <w:szCs w:val="28"/>
              </w:rPr>
              <w:t>prioritise workload</w:t>
            </w:r>
          </w:p>
        </w:tc>
        <w:tc>
          <w:tcPr>
            <w:tcW w:w="1247" w:type="dxa"/>
            <w:vAlign w:val="center"/>
          </w:tcPr>
          <w:p w14:paraId="7A908710" w14:textId="6AEDE131" w:rsidR="00FC4A0A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59A57D8" w14:textId="77777777" w:rsidR="00FC4A0A" w:rsidRPr="005F7751" w:rsidRDefault="00FC4A0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C5617" w:rsidRPr="005F7751" w14:paraId="40D684E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6A066E90" w14:textId="3D73FCBE" w:rsidR="001C5617" w:rsidRPr="005F7751" w:rsidRDefault="005D3C23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aking responsibility for things that need to be done, not leaving things to others.</w:t>
            </w:r>
          </w:p>
        </w:tc>
        <w:tc>
          <w:tcPr>
            <w:tcW w:w="1247" w:type="dxa"/>
            <w:vAlign w:val="center"/>
          </w:tcPr>
          <w:p w14:paraId="13CC79CF" w14:textId="4605A96B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669B877" w14:textId="77777777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028B" w:rsidRPr="005F7751" w14:paraId="0EE9B3E4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5519CD85" w14:textId="07B7E7ED" w:rsidR="00EE028B" w:rsidRDefault="00EE028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time management skills</w:t>
            </w:r>
          </w:p>
        </w:tc>
        <w:tc>
          <w:tcPr>
            <w:tcW w:w="1247" w:type="dxa"/>
            <w:vAlign w:val="center"/>
          </w:tcPr>
          <w:p w14:paraId="59EE5AC8" w14:textId="1D73DB31" w:rsidR="00EE028B" w:rsidRDefault="00F21A1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1D80FA" w14:textId="77777777" w:rsidR="00EE028B" w:rsidRPr="005F7751" w:rsidRDefault="00EE028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95691" w:rsidRPr="005F7751" w14:paraId="39198D1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351757DC" w14:textId="05496974" w:rsidR="00F95691" w:rsidRDefault="00196B69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Ability to organise yourself so you can help people we support make the most of their days.</w:t>
            </w:r>
          </w:p>
        </w:tc>
        <w:tc>
          <w:tcPr>
            <w:tcW w:w="1247" w:type="dxa"/>
            <w:vAlign w:val="center"/>
          </w:tcPr>
          <w:p w14:paraId="5B926318" w14:textId="6C5F38AA" w:rsidR="00F9569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9F07733" w14:textId="77777777" w:rsidR="00F95691" w:rsidRPr="005F7751" w:rsidRDefault="00F9569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1C76EF28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0A9A6F47" w14:textId="4115F940" w:rsidR="00773E57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Communicatio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1ABBCB3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4730AED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22F6ED5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67B85EFA" w14:textId="56536C4D" w:rsidR="00773E57" w:rsidRPr="005F7751" w:rsidRDefault="000071F0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The ability to communicate 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verbally in a </w:t>
            </w:r>
            <w:r w:rsidR="006417C8">
              <w:rPr>
                <w:rFonts w:cstheme="minorHAnsi"/>
                <w:color w:val="000000" w:themeColor="text1"/>
                <w:sz w:val="28"/>
                <w:szCs w:val="28"/>
              </w:rPr>
              <w:t>professional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 but </w:t>
            </w:r>
            <w:r w:rsidR="003C2912">
              <w:rPr>
                <w:rFonts w:cstheme="minorHAnsi"/>
                <w:color w:val="000000" w:themeColor="text1"/>
                <w:sz w:val="28"/>
                <w:szCs w:val="28"/>
              </w:rPr>
              <w:t>friendly manner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27209B27" w14:textId="1064218A" w:rsidR="00773E57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ECE416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E56E12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AD04BBD" w14:textId="35878BEF" w:rsidR="001669B1" w:rsidRPr="005F7751" w:rsidRDefault="00434837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he ability to explain letters and information in an easy-to-understand way for people we support.</w:t>
            </w:r>
          </w:p>
        </w:tc>
        <w:tc>
          <w:tcPr>
            <w:tcW w:w="1247" w:type="dxa"/>
            <w:vAlign w:val="center"/>
          </w:tcPr>
          <w:p w14:paraId="63F6685A" w14:textId="42FB4E02" w:rsidR="001669B1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0E3010" w14:textId="1E8CC579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183CF1B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0374FE19" w14:textId="0B45B6AD" w:rsidR="001669B1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be able to communicate clearly and effectively with people we support, families, staff and professionals</w:t>
            </w:r>
          </w:p>
        </w:tc>
        <w:tc>
          <w:tcPr>
            <w:tcW w:w="1247" w:type="dxa"/>
            <w:vAlign w:val="center"/>
          </w:tcPr>
          <w:p w14:paraId="3A44C020" w14:textId="4CD3D50E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A8B6A8E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1E90AE38" w14:textId="77777777" w:rsidTr="000D577A">
        <w:trPr>
          <w:trHeight w:val="557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8AD3306" w14:textId="4652E4C9" w:rsidR="001669B1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Problem-</w:t>
            </w:r>
            <w:r w:rsidR="00B15B7A"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s</w:t>
            </w: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lving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94C31F4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F785A1C" w14:textId="7C4E90DF" w:rsidR="001669B1" w:rsidRPr="005F7751" w:rsidRDefault="007A3A46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see solutions not just problems, be a creative thinker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3725ADC1" w14:textId="6FF5B3A4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B8786D3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3EA865F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C1DAFEC" w14:textId="6D18C481" w:rsidR="00434837" w:rsidRPr="005F7751" w:rsidRDefault="00434837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196B69">
              <w:rPr>
                <w:rFonts w:cstheme="minorHAnsi"/>
                <w:color w:val="000000" w:themeColor="text1"/>
                <w:sz w:val="28"/>
                <w:szCs w:val="28"/>
              </w:rPr>
              <w:t>The ability to remain calm under pressure, remaining kind and respectful when the going gets tough.</w:t>
            </w:r>
          </w:p>
        </w:tc>
        <w:tc>
          <w:tcPr>
            <w:tcW w:w="1247" w:type="dxa"/>
            <w:vAlign w:val="center"/>
          </w:tcPr>
          <w:p w14:paraId="09F2BDC4" w14:textId="6A376EB0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66B130" w14:textId="77777777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1F589F74" w14:textId="77777777" w:rsidTr="000D577A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2197F04E" w14:textId="3629A436" w:rsidR="000D577A" w:rsidRPr="005F7751" w:rsidRDefault="006C017A" w:rsidP="00810F05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IT and Computer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EAB1C8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32B33081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3250B558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25E9EFC5" w14:textId="5F133CA4" w:rsidR="000D577A" w:rsidRPr="005F7751" w:rsidRDefault="00FD3FE1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Good 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basic computer skills</w:t>
            </w:r>
          </w:p>
        </w:tc>
        <w:tc>
          <w:tcPr>
            <w:tcW w:w="1247" w:type="dxa"/>
            <w:vAlign w:val="center"/>
          </w:tcPr>
          <w:p w14:paraId="1AA02F1C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E3C1726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217F7401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1CE6F7EF" w14:textId="43ACB66B" w:rsidR="00434837" w:rsidRDefault="00011FCE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Ability to use mobile phone/tablet to access apps</w:t>
            </w:r>
          </w:p>
        </w:tc>
        <w:tc>
          <w:tcPr>
            <w:tcW w:w="1247" w:type="dxa"/>
            <w:vAlign w:val="center"/>
          </w:tcPr>
          <w:p w14:paraId="63C25B9F" w14:textId="53DF0DBF" w:rsidR="00434837" w:rsidRPr="005F7751" w:rsidRDefault="00011FCE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241CDC3" w14:textId="77777777" w:rsidR="00434837" w:rsidRPr="005F7751" w:rsidRDefault="00434837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</w:tbl>
    <w:p w14:paraId="6516E842" w14:textId="77777777" w:rsidR="00184741" w:rsidRPr="005F7751" w:rsidRDefault="00184741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FC4A0A" w:rsidRPr="005F7751" w14:paraId="5755463D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0A8F2E59" w14:textId="26BDA71D" w:rsidR="00FC4A0A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bookmarkStart w:id="2" w:name="_Hlk175818830"/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Your </w:t>
            </w:r>
            <w:r w:rsidR="0087421E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al Attribute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31F1B445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09D8DCA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FC4A0A" w:rsidRPr="005F7751" w14:paraId="08593BA0" w14:textId="77777777" w:rsidTr="005312A6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5F7751" w:rsidRDefault="00FC4A0A" w:rsidP="007B54C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Disposition/Personal Attribute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69B2CF3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6ADC0BA" w14:textId="1503ECA6" w:rsidR="00FC4A0A" w:rsidRPr="005F7751" w:rsidRDefault="007A3A46" w:rsidP="007A3A4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houghtful</w:t>
            </w: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1247" w:type="dxa"/>
            <w:vAlign w:val="center"/>
          </w:tcPr>
          <w:p w14:paraId="12C7797D" w14:textId="54EDBDB1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98C62B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180611A0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E94F3BA" w14:textId="3D7AAD3D" w:rsidR="00FC4A0A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alm</w:t>
            </w:r>
            <w:r w:rsidR="0087421E">
              <w:rPr>
                <w:rFonts w:cstheme="minorHAnsi"/>
                <w:color w:val="000000" w:themeColor="text1"/>
                <w:sz w:val="28"/>
                <w:szCs w:val="28"/>
              </w:rPr>
              <w:t xml:space="preserve"> under pressure</w:t>
            </w:r>
          </w:p>
        </w:tc>
        <w:tc>
          <w:tcPr>
            <w:tcW w:w="1247" w:type="dxa"/>
            <w:vAlign w:val="center"/>
          </w:tcPr>
          <w:p w14:paraId="435716D0" w14:textId="3F9310B5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130725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0774290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6CE6471B" w14:textId="6FDF9263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ommitted to equality and inclusion</w:t>
            </w:r>
          </w:p>
        </w:tc>
        <w:tc>
          <w:tcPr>
            <w:tcW w:w="1247" w:type="dxa"/>
            <w:vAlign w:val="center"/>
          </w:tcPr>
          <w:p w14:paraId="5942CACC" w14:textId="55AA151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26AD4D7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72FDBEC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0E57B5C3" w14:textId="734BC775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Have a sense of humour</w:t>
            </w:r>
          </w:p>
        </w:tc>
        <w:tc>
          <w:tcPr>
            <w:tcW w:w="1247" w:type="dxa"/>
            <w:vAlign w:val="center"/>
          </w:tcPr>
          <w:p w14:paraId="55E4ABBE" w14:textId="78F82DC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9D70D0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7A3A46" w:rsidRPr="005F7751" w14:paraId="305A88BD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CFCAD53" w14:textId="430AB1F8" w:rsidR="007A3A46" w:rsidRPr="005F7751" w:rsidRDefault="00E002F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lexible approach to hours of work</w:t>
            </w:r>
          </w:p>
        </w:tc>
        <w:tc>
          <w:tcPr>
            <w:tcW w:w="1247" w:type="dxa"/>
            <w:vAlign w:val="center"/>
          </w:tcPr>
          <w:p w14:paraId="149239FF" w14:textId="6401395B" w:rsidR="007A3A46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8C7B43E" w14:textId="77777777" w:rsidR="007A3A46" w:rsidRPr="005F7751" w:rsidRDefault="007A3A46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bookmarkEnd w:id="2"/>
    </w:tbl>
    <w:p w14:paraId="3E3E9186" w14:textId="1C59539F" w:rsidR="003914F9" w:rsidRDefault="003914F9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42ED6275" w14:textId="6B57AD26" w:rsidR="00235866" w:rsidRPr="005F7751" w:rsidRDefault="0023586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5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A255FF" w:rsidRPr="00A255FF" w14:paraId="271E68F6" w14:textId="77777777" w:rsidTr="00BD13DE">
        <w:tc>
          <w:tcPr>
            <w:tcW w:w="2122" w:type="dxa"/>
            <w:shd w:val="clear" w:color="auto" w:fill="1F3864" w:themeFill="accent1" w:themeFillShade="80"/>
            <w:vAlign w:val="bottom"/>
          </w:tcPr>
          <w:p w14:paraId="4398884A" w14:textId="77777777" w:rsidR="00A255FF" w:rsidRPr="00A255FF" w:rsidRDefault="00A255FF" w:rsidP="00A255FF">
            <w:p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bottom"/>
          </w:tcPr>
          <w:p w14:paraId="4DB15533" w14:textId="7DAC5DDD" w:rsidR="00A255FF" w:rsidRPr="004765A5" w:rsidRDefault="004765A5" w:rsidP="00A255FF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Matching Your Personal </w:t>
            </w:r>
            <w:r w:rsidR="000858D5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Attributes 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to </w:t>
            </w:r>
            <w:r w:rsidR="00291A2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O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r Values</w:t>
            </w:r>
          </w:p>
        </w:tc>
      </w:tr>
      <w:tr w:rsidR="00A255FF" w:rsidRPr="00A255FF" w14:paraId="4588BB21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54AD5A44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Openness and Honesty</w:t>
            </w:r>
          </w:p>
        </w:tc>
        <w:tc>
          <w:tcPr>
            <w:tcW w:w="6888" w:type="dxa"/>
            <w:vAlign w:val="center"/>
          </w:tcPr>
          <w:p w14:paraId="196CC5B0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peak up when things go wrong</w:t>
            </w:r>
          </w:p>
          <w:p w14:paraId="7CE8A263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old your hands up if you drop a clanger</w:t>
            </w:r>
          </w:p>
          <w:p w14:paraId="03AAABAD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Don’t sit with problems, share them</w:t>
            </w:r>
          </w:p>
        </w:tc>
      </w:tr>
      <w:tr w:rsidR="00A255FF" w:rsidRPr="00A255FF" w14:paraId="52A3C9CC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297FAC11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Thoughtfulness and Curiosity</w:t>
            </w:r>
          </w:p>
        </w:tc>
        <w:tc>
          <w:tcPr>
            <w:tcW w:w="6888" w:type="dxa"/>
            <w:vAlign w:val="center"/>
          </w:tcPr>
          <w:p w14:paraId="21F8E22B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Be kind, see everyone as your equal, treat everyone as your equal.</w:t>
            </w:r>
          </w:p>
          <w:p w14:paraId="640944DD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sk why? Explore possibilities.</w:t>
            </w:r>
          </w:p>
        </w:tc>
      </w:tr>
      <w:tr w:rsidR="00A255FF" w:rsidRPr="00A255FF" w14:paraId="4704BAD1" w14:textId="77777777" w:rsidTr="00BD13DE">
        <w:trPr>
          <w:trHeight w:val="1956"/>
        </w:trPr>
        <w:tc>
          <w:tcPr>
            <w:tcW w:w="2122" w:type="dxa"/>
            <w:shd w:val="clear" w:color="auto" w:fill="FDC7E7"/>
            <w:vAlign w:val="center"/>
          </w:tcPr>
          <w:p w14:paraId="70816615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Wanting the best for people we support and staff</w:t>
            </w:r>
          </w:p>
        </w:tc>
        <w:tc>
          <w:tcPr>
            <w:tcW w:w="6888" w:type="dxa"/>
            <w:vAlign w:val="center"/>
          </w:tcPr>
          <w:p w14:paraId="2F361EB4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our purpose is to support people well this includes staff.</w:t>
            </w:r>
          </w:p>
          <w:p w14:paraId="4A44A898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ave high expectations of what is possible for people we support and their teams.</w:t>
            </w:r>
          </w:p>
        </w:tc>
      </w:tr>
      <w:tr w:rsidR="00A255FF" w:rsidRPr="00A255FF" w14:paraId="46B16CB8" w14:textId="77777777" w:rsidTr="00BD13DE">
        <w:trPr>
          <w:trHeight w:val="1956"/>
        </w:trPr>
        <w:tc>
          <w:tcPr>
            <w:tcW w:w="2122" w:type="dxa"/>
            <w:shd w:val="clear" w:color="auto" w:fill="DEF375"/>
            <w:vAlign w:val="center"/>
          </w:tcPr>
          <w:p w14:paraId="1B7FB779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Focus on Rights and Citizenship</w:t>
            </w:r>
          </w:p>
        </w:tc>
        <w:tc>
          <w:tcPr>
            <w:tcW w:w="6888" w:type="dxa"/>
            <w:vAlign w:val="center"/>
          </w:tcPr>
          <w:p w14:paraId="0DAE64BE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Learn and live the Keys to Citizenship.</w:t>
            </w:r>
          </w:p>
          <w:p w14:paraId="765B80F2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and safeguard people’s rights.</w:t>
            </w:r>
          </w:p>
          <w:p w14:paraId="2F6EBF66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t>Highlight when they way we work, impacts on people’s rights and threatens their citizenship.</w:t>
            </w:r>
          </w:p>
        </w:tc>
      </w:tr>
      <w:tr w:rsidR="00A255FF" w:rsidRPr="00A255FF" w14:paraId="382715AC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1FA49F5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t>The Value of Community</w:t>
            </w:r>
          </w:p>
        </w:tc>
        <w:tc>
          <w:tcPr>
            <w:tcW w:w="6888" w:type="dxa"/>
            <w:vAlign w:val="center"/>
          </w:tcPr>
          <w:p w14:paraId="0980C36A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eal life happens in the real world.</w:t>
            </w:r>
          </w:p>
          <w:p w14:paraId="2BD57CF2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eek ways for people to get involved and contribute to their community.</w:t>
            </w:r>
          </w:p>
        </w:tc>
      </w:tr>
      <w:tr w:rsidR="00A255FF" w:rsidRPr="00A255FF" w14:paraId="7A58955F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4E77457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Changing the World</w:t>
            </w:r>
          </w:p>
        </w:tc>
        <w:tc>
          <w:tcPr>
            <w:tcW w:w="6888" w:type="dxa"/>
            <w:vAlign w:val="center"/>
          </w:tcPr>
          <w:p w14:paraId="50AFF7B6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inclusion for people we support makes the world a better place for everyone.</w:t>
            </w:r>
          </w:p>
          <w:p w14:paraId="09BEDE08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ights protected for people we support enhances rights for all.</w:t>
            </w:r>
          </w:p>
        </w:tc>
      </w:tr>
    </w:tbl>
    <w:p w14:paraId="277C0403" w14:textId="42DEDC8A" w:rsidR="009E0849" w:rsidRDefault="009E0849" w:rsidP="00A255FF">
      <w:pPr>
        <w:rPr>
          <w:rFonts w:ascii="Roboto" w:hAnsi="Roboto" w:cs="Arial"/>
          <w:b/>
          <w:bCs/>
          <w:color w:val="003764"/>
        </w:rPr>
      </w:pPr>
    </w:p>
    <w:sectPr w:rsidR="009E0849" w:rsidSect="007E0CD5">
      <w:headerReference w:type="even" r:id="rId12"/>
      <w:headerReference w:type="default" r:id="rId13"/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06A91" w14:textId="77777777" w:rsidR="00A84BE2" w:rsidRDefault="00A84BE2" w:rsidP="001444A3">
      <w:r>
        <w:separator/>
      </w:r>
    </w:p>
  </w:endnote>
  <w:endnote w:type="continuationSeparator" w:id="0">
    <w:p w14:paraId="6C12966B" w14:textId="77777777" w:rsidR="00A84BE2" w:rsidRDefault="00A84BE2" w:rsidP="001444A3">
      <w:r>
        <w:continuationSeparator/>
      </w:r>
    </w:p>
  </w:endnote>
  <w:endnote w:type="continuationNotice" w:id="1">
    <w:p w14:paraId="3FBB077F" w14:textId="77777777" w:rsidR="00A84BE2" w:rsidRDefault="00A84B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5111CD4B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6204B64" wp14:editId="4ADD94A7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29" style="position:absolute;margin-left:0;margin-top:.4pt;width:601pt;height:59pt;z-index:-251658239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0A4F9" w14:textId="77777777" w:rsidR="00A84BE2" w:rsidRDefault="00A84BE2" w:rsidP="001444A3">
      <w:r>
        <w:separator/>
      </w:r>
    </w:p>
  </w:footnote>
  <w:footnote w:type="continuationSeparator" w:id="0">
    <w:p w14:paraId="04D70698" w14:textId="77777777" w:rsidR="00A84BE2" w:rsidRDefault="00A84BE2" w:rsidP="001444A3">
      <w:r>
        <w:continuationSeparator/>
      </w:r>
    </w:p>
  </w:footnote>
  <w:footnote w:type="continuationNotice" w:id="1">
    <w:p w14:paraId="435F8FB4" w14:textId="77777777" w:rsidR="00A84BE2" w:rsidRDefault="00A84B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4C277226" w:rsidR="001444A3" w:rsidRDefault="008A7056" w:rsidP="003E00B1">
    <w:pPr>
      <w:pStyle w:val="Header"/>
      <w:ind w:right="360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8" behindDoc="0" locked="0" layoutInCell="1" allowOverlap="1" wp14:anchorId="2C29DF80" wp14:editId="3C4A9844">
              <wp:simplePos x="0" y="0"/>
              <wp:positionH relativeFrom="margin">
                <wp:posOffset>-638176</wp:posOffset>
              </wp:positionH>
              <wp:positionV relativeFrom="paragraph">
                <wp:posOffset>-354330</wp:posOffset>
              </wp:positionV>
              <wp:extent cx="5229225" cy="6705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9225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AB8360B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3869FC98" w14:textId="25EAFE18" w:rsidR="00AA19E4" w:rsidRPr="00B11378" w:rsidRDefault="009B6550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Lead </w:t>
                          </w:r>
                          <w:r w:rsidR="00383E49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Support Worker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D652A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- New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Prospects Associ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0.25pt;margin-top:-27.9pt;width:411.75pt;height:52.8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" filled="f" stroked="f">
              <v:textbox>
                <w:txbxContent>
                  <w:p w14:paraId="5232249E" w14:textId="7AB8360B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3869FC98" w14:textId="25EAFE18" w:rsidR="00AA19E4" w:rsidRPr="00B11378" w:rsidRDefault="009B6550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Lead </w:t>
                    </w:r>
                    <w:r w:rsidR="00383E49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Support Worker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</w:t>
                    </w:r>
                    <w:r w:rsidR="003D652A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- New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Prospects Associ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31546">
      <w:rPr>
        <w:noProof/>
      </w:rPr>
      <mc:AlternateContent>
        <mc:Choice Requires="wps">
          <w:drawing>
            <wp:anchor distT="45720" distB="45720" distL="114300" distR="114300" simplePos="0" relativeHeight="251658250" behindDoc="0" locked="0" layoutInCell="1" allowOverlap="1" wp14:anchorId="68AAD02A" wp14:editId="54C14F8A">
              <wp:simplePos x="0" y="0"/>
              <wp:positionH relativeFrom="column">
                <wp:posOffset>5150485</wp:posOffset>
              </wp:positionH>
              <wp:positionV relativeFrom="paragraph">
                <wp:posOffset>-370840</wp:posOffset>
              </wp:positionV>
              <wp:extent cx="1191895" cy="621665"/>
              <wp:effectExtent l="0" t="0" r="27305" b="260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1895" cy="621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7104CAD9" w:rsidR="009E5D30" w:rsidRPr="00831546" w:rsidRDefault="00D00C0B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1F3864" w:themeColor="accent1" w:themeShade="80"/>
                            </w:rPr>
                            <w:drawing>
                              <wp:inline distT="0" distB="0" distL="0" distR="0" wp14:anchorId="5FE6E5C2" wp14:editId="3D2FAB50">
                                <wp:extent cx="648335" cy="521335"/>
                                <wp:effectExtent l="0" t="0" r="0" b="0"/>
                                <wp:docPr id="4" name="Picture 4" descr="A logo with a black background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A logo with a black background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48335" cy="5213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AAD02A" id="_x0000_s1027" type="#_x0000_t202" style="position:absolute;margin-left:405.55pt;margin-top:-29.2pt;width:93.85pt;height:48.95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">
              <v:textbox>
                <w:txbxContent>
                  <w:p w14:paraId="2917CDE0" w14:textId="7104CAD9" w:rsidR="009E5D30" w:rsidRPr="00831546" w:rsidRDefault="00D00C0B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>
                      <w:rPr>
                        <w:rFonts w:ascii="Arial" w:hAnsi="Arial" w:cs="Arial"/>
                        <w:noProof/>
                        <w:color w:val="1F3864" w:themeColor="accent1" w:themeShade="80"/>
                      </w:rPr>
                      <w:drawing>
                        <wp:inline distT="0" distB="0" distL="0" distR="0" wp14:anchorId="5FE6E5C2" wp14:editId="3D2FAB50">
                          <wp:extent cx="648335" cy="521335"/>
                          <wp:effectExtent l="0" t="0" r="0" b="0"/>
                          <wp:docPr id="4" name="Picture 4" descr="A logo with a black background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A logo with a black background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48335" cy="52133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31546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53F1475" wp14:editId="719CB2CA">
              <wp:simplePos x="0" y="0"/>
              <wp:positionH relativeFrom="page">
                <wp:posOffset>0</wp:posOffset>
              </wp:positionH>
              <wp:positionV relativeFrom="paragraph">
                <wp:posOffset>-448310</wp:posOffset>
              </wp:positionV>
              <wp:extent cx="7620000" cy="753110"/>
              <wp:effectExtent l="0" t="0" r="0" b="889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0776AA" id="Rectangle 15" o:spid="_x0000_s1026" style="position:absolute;margin-left:0;margin-top:-35.3pt;width:600pt;height:59.3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" fillcolor="#003764" stroked="f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21B0"/>
    <w:multiLevelType w:val="hybridMultilevel"/>
    <w:tmpl w:val="26E0B1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-2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41" w:hanging="360"/>
      </w:pPr>
      <w:rPr>
        <w:rFonts w:ascii="Wingdings" w:hAnsi="Wingdings" w:hint="default"/>
      </w:rPr>
    </w:lvl>
  </w:abstractNum>
  <w:abstractNum w:abstractNumId="2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942EC"/>
    <w:multiLevelType w:val="hybridMultilevel"/>
    <w:tmpl w:val="53D44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965E1"/>
    <w:multiLevelType w:val="hybridMultilevel"/>
    <w:tmpl w:val="55DA2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051D8"/>
    <w:multiLevelType w:val="hybridMultilevel"/>
    <w:tmpl w:val="0BF89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7602A4"/>
    <w:multiLevelType w:val="hybridMultilevel"/>
    <w:tmpl w:val="0FB84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36849"/>
    <w:multiLevelType w:val="hybridMultilevel"/>
    <w:tmpl w:val="E9A63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656452">
    <w:abstractNumId w:val="6"/>
  </w:num>
  <w:num w:numId="2" w16cid:durableId="910236328">
    <w:abstractNumId w:val="15"/>
  </w:num>
  <w:num w:numId="3" w16cid:durableId="298925487">
    <w:abstractNumId w:val="2"/>
  </w:num>
  <w:num w:numId="4" w16cid:durableId="61878741">
    <w:abstractNumId w:val="10"/>
  </w:num>
  <w:num w:numId="5" w16cid:durableId="1505779928">
    <w:abstractNumId w:val="14"/>
  </w:num>
  <w:num w:numId="6" w16cid:durableId="1092777050">
    <w:abstractNumId w:val="11"/>
  </w:num>
  <w:num w:numId="7" w16cid:durableId="804588859">
    <w:abstractNumId w:val="1"/>
  </w:num>
  <w:num w:numId="8" w16cid:durableId="1981155924">
    <w:abstractNumId w:val="16"/>
  </w:num>
  <w:num w:numId="9" w16cid:durableId="2135517742">
    <w:abstractNumId w:val="5"/>
  </w:num>
  <w:num w:numId="10" w16cid:durableId="2061903464">
    <w:abstractNumId w:val="13"/>
  </w:num>
  <w:num w:numId="11" w16cid:durableId="745537828">
    <w:abstractNumId w:val="8"/>
  </w:num>
  <w:num w:numId="12" w16cid:durableId="1850832882">
    <w:abstractNumId w:val="12"/>
  </w:num>
  <w:num w:numId="13" w16cid:durableId="744298851">
    <w:abstractNumId w:val="4"/>
  </w:num>
  <w:num w:numId="14" w16cid:durableId="1400981018">
    <w:abstractNumId w:val="3"/>
  </w:num>
  <w:num w:numId="15" w16cid:durableId="1390156699">
    <w:abstractNumId w:val="9"/>
  </w:num>
  <w:num w:numId="16" w16cid:durableId="312026511">
    <w:abstractNumId w:val="7"/>
  </w:num>
  <w:num w:numId="17" w16cid:durableId="1123184904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189D"/>
    <w:rsid w:val="0000610B"/>
    <w:rsid w:val="000071F0"/>
    <w:rsid w:val="00010600"/>
    <w:rsid w:val="00011FCE"/>
    <w:rsid w:val="00023B3F"/>
    <w:rsid w:val="00024AFE"/>
    <w:rsid w:val="0003060B"/>
    <w:rsid w:val="00033E25"/>
    <w:rsid w:val="000412ED"/>
    <w:rsid w:val="000477F7"/>
    <w:rsid w:val="00051C32"/>
    <w:rsid w:val="00052C6F"/>
    <w:rsid w:val="0005552D"/>
    <w:rsid w:val="000741D9"/>
    <w:rsid w:val="00082E5B"/>
    <w:rsid w:val="000858D5"/>
    <w:rsid w:val="00094596"/>
    <w:rsid w:val="00097395"/>
    <w:rsid w:val="000A2DA4"/>
    <w:rsid w:val="000B5571"/>
    <w:rsid w:val="000D577A"/>
    <w:rsid w:val="000E073A"/>
    <w:rsid w:val="000F1A26"/>
    <w:rsid w:val="000F359F"/>
    <w:rsid w:val="00100A2C"/>
    <w:rsid w:val="00102CBD"/>
    <w:rsid w:val="00103898"/>
    <w:rsid w:val="00105919"/>
    <w:rsid w:val="001073BC"/>
    <w:rsid w:val="001118F0"/>
    <w:rsid w:val="00116039"/>
    <w:rsid w:val="001425AC"/>
    <w:rsid w:val="00142700"/>
    <w:rsid w:val="001444A3"/>
    <w:rsid w:val="00144C0E"/>
    <w:rsid w:val="00147D07"/>
    <w:rsid w:val="0015092B"/>
    <w:rsid w:val="001669B1"/>
    <w:rsid w:val="00171E3B"/>
    <w:rsid w:val="001815C2"/>
    <w:rsid w:val="00184741"/>
    <w:rsid w:val="00196205"/>
    <w:rsid w:val="00196B69"/>
    <w:rsid w:val="001A7D0C"/>
    <w:rsid w:val="001B5265"/>
    <w:rsid w:val="001B6A41"/>
    <w:rsid w:val="001B6A46"/>
    <w:rsid w:val="001C093F"/>
    <w:rsid w:val="001C5617"/>
    <w:rsid w:val="001D5B68"/>
    <w:rsid w:val="001D632C"/>
    <w:rsid w:val="001E7481"/>
    <w:rsid w:val="001F4370"/>
    <w:rsid w:val="002135EF"/>
    <w:rsid w:val="00220F67"/>
    <w:rsid w:val="00222EE7"/>
    <w:rsid w:val="00223C34"/>
    <w:rsid w:val="00224A55"/>
    <w:rsid w:val="00227165"/>
    <w:rsid w:val="00235866"/>
    <w:rsid w:val="002601EA"/>
    <w:rsid w:val="00261399"/>
    <w:rsid w:val="00265340"/>
    <w:rsid w:val="002662BD"/>
    <w:rsid w:val="0027404D"/>
    <w:rsid w:val="0028045A"/>
    <w:rsid w:val="00287C6C"/>
    <w:rsid w:val="00291A22"/>
    <w:rsid w:val="002A37EA"/>
    <w:rsid w:val="002A6B1A"/>
    <w:rsid w:val="002B5C20"/>
    <w:rsid w:val="002B5F32"/>
    <w:rsid w:val="002B6D0E"/>
    <w:rsid w:val="002B784A"/>
    <w:rsid w:val="002C0726"/>
    <w:rsid w:val="002C0E4D"/>
    <w:rsid w:val="002D51E1"/>
    <w:rsid w:val="002D54E3"/>
    <w:rsid w:val="002E5AE2"/>
    <w:rsid w:val="002F67C5"/>
    <w:rsid w:val="0030237D"/>
    <w:rsid w:val="00326E9D"/>
    <w:rsid w:val="00332DE6"/>
    <w:rsid w:val="003425BF"/>
    <w:rsid w:val="0034400E"/>
    <w:rsid w:val="00367FDB"/>
    <w:rsid w:val="00372821"/>
    <w:rsid w:val="00374B03"/>
    <w:rsid w:val="00374B92"/>
    <w:rsid w:val="00383E49"/>
    <w:rsid w:val="00383F7B"/>
    <w:rsid w:val="00384CE8"/>
    <w:rsid w:val="003914F9"/>
    <w:rsid w:val="003923A4"/>
    <w:rsid w:val="003A1984"/>
    <w:rsid w:val="003A1DF7"/>
    <w:rsid w:val="003A6F8C"/>
    <w:rsid w:val="003A76A3"/>
    <w:rsid w:val="003C01B3"/>
    <w:rsid w:val="003C2912"/>
    <w:rsid w:val="003D0D72"/>
    <w:rsid w:val="003D1682"/>
    <w:rsid w:val="003D652A"/>
    <w:rsid w:val="003E00B1"/>
    <w:rsid w:val="003E04A2"/>
    <w:rsid w:val="003E1DC4"/>
    <w:rsid w:val="003E4F97"/>
    <w:rsid w:val="003E7FE2"/>
    <w:rsid w:val="00404F9B"/>
    <w:rsid w:val="004050AE"/>
    <w:rsid w:val="004122E1"/>
    <w:rsid w:val="0041298B"/>
    <w:rsid w:val="00413EA3"/>
    <w:rsid w:val="004200AA"/>
    <w:rsid w:val="00421CE2"/>
    <w:rsid w:val="00424CF6"/>
    <w:rsid w:val="00430110"/>
    <w:rsid w:val="00434837"/>
    <w:rsid w:val="0044773C"/>
    <w:rsid w:val="00450C22"/>
    <w:rsid w:val="00456A22"/>
    <w:rsid w:val="004570CE"/>
    <w:rsid w:val="004765A5"/>
    <w:rsid w:val="00480097"/>
    <w:rsid w:val="004860AC"/>
    <w:rsid w:val="0049112F"/>
    <w:rsid w:val="00492DC6"/>
    <w:rsid w:val="004934B9"/>
    <w:rsid w:val="0049433E"/>
    <w:rsid w:val="004A1657"/>
    <w:rsid w:val="004A6A15"/>
    <w:rsid w:val="004A7742"/>
    <w:rsid w:val="004B31D2"/>
    <w:rsid w:val="004C30D1"/>
    <w:rsid w:val="004C3294"/>
    <w:rsid w:val="004C3AA1"/>
    <w:rsid w:val="004C7C54"/>
    <w:rsid w:val="004D7CC7"/>
    <w:rsid w:val="004E1C91"/>
    <w:rsid w:val="00502930"/>
    <w:rsid w:val="0052049F"/>
    <w:rsid w:val="005206FE"/>
    <w:rsid w:val="00522D4B"/>
    <w:rsid w:val="005258BF"/>
    <w:rsid w:val="00526DB6"/>
    <w:rsid w:val="005312A6"/>
    <w:rsid w:val="00531B6D"/>
    <w:rsid w:val="0053556C"/>
    <w:rsid w:val="00541093"/>
    <w:rsid w:val="005463CF"/>
    <w:rsid w:val="00563C86"/>
    <w:rsid w:val="005707E8"/>
    <w:rsid w:val="00575945"/>
    <w:rsid w:val="00575B7B"/>
    <w:rsid w:val="00577A85"/>
    <w:rsid w:val="00586229"/>
    <w:rsid w:val="005A4572"/>
    <w:rsid w:val="005B020D"/>
    <w:rsid w:val="005C43BC"/>
    <w:rsid w:val="005C5259"/>
    <w:rsid w:val="005D0273"/>
    <w:rsid w:val="005D03EE"/>
    <w:rsid w:val="005D1159"/>
    <w:rsid w:val="005D3C23"/>
    <w:rsid w:val="005E114D"/>
    <w:rsid w:val="005E1550"/>
    <w:rsid w:val="005E38DA"/>
    <w:rsid w:val="005E44DA"/>
    <w:rsid w:val="005E55D5"/>
    <w:rsid w:val="005F5FCE"/>
    <w:rsid w:val="005F75A6"/>
    <w:rsid w:val="005F7751"/>
    <w:rsid w:val="005F7811"/>
    <w:rsid w:val="00602331"/>
    <w:rsid w:val="0060372F"/>
    <w:rsid w:val="00620DD0"/>
    <w:rsid w:val="00623A95"/>
    <w:rsid w:val="00624BAB"/>
    <w:rsid w:val="00631896"/>
    <w:rsid w:val="00631984"/>
    <w:rsid w:val="006417C8"/>
    <w:rsid w:val="006479FC"/>
    <w:rsid w:val="006507F8"/>
    <w:rsid w:val="00654C1C"/>
    <w:rsid w:val="00664204"/>
    <w:rsid w:val="00672CCC"/>
    <w:rsid w:val="00676756"/>
    <w:rsid w:val="00684077"/>
    <w:rsid w:val="006903CE"/>
    <w:rsid w:val="006B064E"/>
    <w:rsid w:val="006B4EF2"/>
    <w:rsid w:val="006B7FD3"/>
    <w:rsid w:val="006C017A"/>
    <w:rsid w:val="006C05BA"/>
    <w:rsid w:val="006C1ED2"/>
    <w:rsid w:val="006E0949"/>
    <w:rsid w:val="006F4F4E"/>
    <w:rsid w:val="0070358A"/>
    <w:rsid w:val="0070783B"/>
    <w:rsid w:val="00717452"/>
    <w:rsid w:val="00720430"/>
    <w:rsid w:val="00721D14"/>
    <w:rsid w:val="00722C4A"/>
    <w:rsid w:val="007319B1"/>
    <w:rsid w:val="007325F9"/>
    <w:rsid w:val="00743232"/>
    <w:rsid w:val="00744259"/>
    <w:rsid w:val="00752228"/>
    <w:rsid w:val="00752521"/>
    <w:rsid w:val="0075723F"/>
    <w:rsid w:val="00762D25"/>
    <w:rsid w:val="0077080B"/>
    <w:rsid w:val="00773E57"/>
    <w:rsid w:val="007802F6"/>
    <w:rsid w:val="007A3A46"/>
    <w:rsid w:val="007A7E52"/>
    <w:rsid w:val="007B54C6"/>
    <w:rsid w:val="007B79E6"/>
    <w:rsid w:val="007C1F21"/>
    <w:rsid w:val="007C4197"/>
    <w:rsid w:val="007D000D"/>
    <w:rsid w:val="007D53BF"/>
    <w:rsid w:val="007E0CD5"/>
    <w:rsid w:val="007E3965"/>
    <w:rsid w:val="007E4268"/>
    <w:rsid w:val="00801022"/>
    <w:rsid w:val="008079DC"/>
    <w:rsid w:val="008100E2"/>
    <w:rsid w:val="00812CD1"/>
    <w:rsid w:val="00812EDC"/>
    <w:rsid w:val="00814A48"/>
    <w:rsid w:val="008241E3"/>
    <w:rsid w:val="00824D59"/>
    <w:rsid w:val="00827862"/>
    <w:rsid w:val="00831546"/>
    <w:rsid w:val="00833B42"/>
    <w:rsid w:val="00843DD4"/>
    <w:rsid w:val="00855288"/>
    <w:rsid w:val="00855E72"/>
    <w:rsid w:val="00856947"/>
    <w:rsid w:val="0085753F"/>
    <w:rsid w:val="00862561"/>
    <w:rsid w:val="00872892"/>
    <w:rsid w:val="008732C7"/>
    <w:rsid w:val="0087421E"/>
    <w:rsid w:val="00883C0A"/>
    <w:rsid w:val="00885778"/>
    <w:rsid w:val="008941AD"/>
    <w:rsid w:val="0089456C"/>
    <w:rsid w:val="008949A6"/>
    <w:rsid w:val="00897EB7"/>
    <w:rsid w:val="008A2086"/>
    <w:rsid w:val="008A31A2"/>
    <w:rsid w:val="008A7056"/>
    <w:rsid w:val="008C1765"/>
    <w:rsid w:val="008D05B1"/>
    <w:rsid w:val="008D0A8F"/>
    <w:rsid w:val="008D2F53"/>
    <w:rsid w:val="008D6352"/>
    <w:rsid w:val="008D72FD"/>
    <w:rsid w:val="008E587C"/>
    <w:rsid w:val="008F2DBD"/>
    <w:rsid w:val="00902951"/>
    <w:rsid w:val="00905D4B"/>
    <w:rsid w:val="00913834"/>
    <w:rsid w:val="009138E5"/>
    <w:rsid w:val="00930A26"/>
    <w:rsid w:val="009314E8"/>
    <w:rsid w:val="00933E75"/>
    <w:rsid w:val="00935CAD"/>
    <w:rsid w:val="009373F8"/>
    <w:rsid w:val="00943F56"/>
    <w:rsid w:val="009445C3"/>
    <w:rsid w:val="0095294C"/>
    <w:rsid w:val="00962AEF"/>
    <w:rsid w:val="0097224A"/>
    <w:rsid w:val="009743A9"/>
    <w:rsid w:val="00986700"/>
    <w:rsid w:val="0099687B"/>
    <w:rsid w:val="009A06E6"/>
    <w:rsid w:val="009A1022"/>
    <w:rsid w:val="009A1AC0"/>
    <w:rsid w:val="009A70AB"/>
    <w:rsid w:val="009B6550"/>
    <w:rsid w:val="009D019B"/>
    <w:rsid w:val="009D0D29"/>
    <w:rsid w:val="009D399D"/>
    <w:rsid w:val="009D3F19"/>
    <w:rsid w:val="009E0849"/>
    <w:rsid w:val="009E4EB2"/>
    <w:rsid w:val="009E5D30"/>
    <w:rsid w:val="009F11AB"/>
    <w:rsid w:val="009F7789"/>
    <w:rsid w:val="00A0680F"/>
    <w:rsid w:val="00A15D96"/>
    <w:rsid w:val="00A220F2"/>
    <w:rsid w:val="00A255FF"/>
    <w:rsid w:val="00A27769"/>
    <w:rsid w:val="00A320D9"/>
    <w:rsid w:val="00A33262"/>
    <w:rsid w:val="00A4115C"/>
    <w:rsid w:val="00A41B72"/>
    <w:rsid w:val="00A44342"/>
    <w:rsid w:val="00A460D4"/>
    <w:rsid w:val="00A4784D"/>
    <w:rsid w:val="00A50B04"/>
    <w:rsid w:val="00A5484A"/>
    <w:rsid w:val="00A5732D"/>
    <w:rsid w:val="00A574AF"/>
    <w:rsid w:val="00A6182E"/>
    <w:rsid w:val="00A6408D"/>
    <w:rsid w:val="00A74ABD"/>
    <w:rsid w:val="00A74DF1"/>
    <w:rsid w:val="00A75B71"/>
    <w:rsid w:val="00A84BE2"/>
    <w:rsid w:val="00A85B46"/>
    <w:rsid w:val="00A862A0"/>
    <w:rsid w:val="00A90AF7"/>
    <w:rsid w:val="00A93E8E"/>
    <w:rsid w:val="00A94B97"/>
    <w:rsid w:val="00A97B40"/>
    <w:rsid w:val="00AA0B4C"/>
    <w:rsid w:val="00AA19E4"/>
    <w:rsid w:val="00AA3E01"/>
    <w:rsid w:val="00AB0805"/>
    <w:rsid w:val="00AB26C8"/>
    <w:rsid w:val="00AB4361"/>
    <w:rsid w:val="00AC0D94"/>
    <w:rsid w:val="00AC3B66"/>
    <w:rsid w:val="00AC3BC0"/>
    <w:rsid w:val="00AC46A7"/>
    <w:rsid w:val="00AC741C"/>
    <w:rsid w:val="00AD568B"/>
    <w:rsid w:val="00AD60A4"/>
    <w:rsid w:val="00AE1329"/>
    <w:rsid w:val="00AE188B"/>
    <w:rsid w:val="00B11378"/>
    <w:rsid w:val="00B15B7A"/>
    <w:rsid w:val="00B20BA5"/>
    <w:rsid w:val="00B30A9E"/>
    <w:rsid w:val="00B34048"/>
    <w:rsid w:val="00B34286"/>
    <w:rsid w:val="00B34B3E"/>
    <w:rsid w:val="00B468B5"/>
    <w:rsid w:val="00B545E9"/>
    <w:rsid w:val="00B57813"/>
    <w:rsid w:val="00B678EC"/>
    <w:rsid w:val="00B725CD"/>
    <w:rsid w:val="00B76604"/>
    <w:rsid w:val="00B76CDE"/>
    <w:rsid w:val="00B833CD"/>
    <w:rsid w:val="00B84260"/>
    <w:rsid w:val="00BA42D7"/>
    <w:rsid w:val="00BB0E36"/>
    <w:rsid w:val="00BB49FC"/>
    <w:rsid w:val="00BB4C91"/>
    <w:rsid w:val="00BC74BE"/>
    <w:rsid w:val="00BD0F53"/>
    <w:rsid w:val="00BD6036"/>
    <w:rsid w:val="00BE177E"/>
    <w:rsid w:val="00C105AF"/>
    <w:rsid w:val="00C125B4"/>
    <w:rsid w:val="00C14883"/>
    <w:rsid w:val="00C14CB1"/>
    <w:rsid w:val="00C27E99"/>
    <w:rsid w:val="00C37899"/>
    <w:rsid w:val="00C378A5"/>
    <w:rsid w:val="00C440FA"/>
    <w:rsid w:val="00C449A7"/>
    <w:rsid w:val="00C557A9"/>
    <w:rsid w:val="00C60C49"/>
    <w:rsid w:val="00C633B8"/>
    <w:rsid w:val="00C72413"/>
    <w:rsid w:val="00C767F1"/>
    <w:rsid w:val="00C8353F"/>
    <w:rsid w:val="00C83DB9"/>
    <w:rsid w:val="00CA2852"/>
    <w:rsid w:val="00CB3EBC"/>
    <w:rsid w:val="00CC1AAE"/>
    <w:rsid w:val="00CC7602"/>
    <w:rsid w:val="00CD41C1"/>
    <w:rsid w:val="00CD7B8C"/>
    <w:rsid w:val="00D00C0B"/>
    <w:rsid w:val="00D16512"/>
    <w:rsid w:val="00D2449B"/>
    <w:rsid w:val="00D246B3"/>
    <w:rsid w:val="00D3040A"/>
    <w:rsid w:val="00D305D9"/>
    <w:rsid w:val="00D35454"/>
    <w:rsid w:val="00D35F93"/>
    <w:rsid w:val="00D36BA6"/>
    <w:rsid w:val="00D431D5"/>
    <w:rsid w:val="00D44E00"/>
    <w:rsid w:val="00D54E16"/>
    <w:rsid w:val="00D6749A"/>
    <w:rsid w:val="00D67C20"/>
    <w:rsid w:val="00D70BAA"/>
    <w:rsid w:val="00D848F6"/>
    <w:rsid w:val="00DB40DD"/>
    <w:rsid w:val="00DC2A81"/>
    <w:rsid w:val="00DC575F"/>
    <w:rsid w:val="00DC6976"/>
    <w:rsid w:val="00DC776B"/>
    <w:rsid w:val="00DC79E3"/>
    <w:rsid w:val="00DD03B5"/>
    <w:rsid w:val="00DD3896"/>
    <w:rsid w:val="00DE2F02"/>
    <w:rsid w:val="00E002F6"/>
    <w:rsid w:val="00E02CEF"/>
    <w:rsid w:val="00E03D4D"/>
    <w:rsid w:val="00E20464"/>
    <w:rsid w:val="00E2289B"/>
    <w:rsid w:val="00E22A9E"/>
    <w:rsid w:val="00E2555E"/>
    <w:rsid w:val="00E25B4F"/>
    <w:rsid w:val="00E27596"/>
    <w:rsid w:val="00E300C7"/>
    <w:rsid w:val="00E32C49"/>
    <w:rsid w:val="00E34AD5"/>
    <w:rsid w:val="00E37043"/>
    <w:rsid w:val="00E40705"/>
    <w:rsid w:val="00E52040"/>
    <w:rsid w:val="00E60360"/>
    <w:rsid w:val="00E669B0"/>
    <w:rsid w:val="00E71CF6"/>
    <w:rsid w:val="00E81085"/>
    <w:rsid w:val="00E8629D"/>
    <w:rsid w:val="00E87D99"/>
    <w:rsid w:val="00E93003"/>
    <w:rsid w:val="00E95604"/>
    <w:rsid w:val="00E9655F"/>
    <w:rsid w:val="00EB5C40"/>
    <w:rsid w:val="00EC3D23"/>
    <w:rsid w:val="00EC4940"/>
    <w:rsid w:val="00EC5C38"/>
    <w:rsid w:val="00ED0F4D"/>
    <w:rsid w:val="00EE028B"/>
    <w:rsid w:val="00EE2AE7"/>
    <w:rsid w:val="00EE5625"/>
    <w:rsid w:val="00EE7766"/>
    <w:rsid w:val="00EF6018"/>
    <w:rsid w:val="00F00C92"/>
    <w:rsid w:val="00F03466"/>
    <w:rsid w:val="00F04A3C"/>
    <w:rsid w:val="00F05F32"/>
    <w:rsid w:val="00F10CD2"/>
    <w:rsid w:val="00F11B94"/>
    <w:rsid w:val="00F21A1A"/>
    <w:rsid w:val="00F41EEB"/>
    <w:rsid w:val="00F53C1D"/>
    <w:rsid w:val="00F6101F"/>
    <w:rsid w:val="00F64B20"/>
    <w:rsid w:val="00F65DF5"/>
    <w:rsid w:val="00F6714D"/>
    <w:rsid w:val="00F7200B"/>
    <w:rsid w:val="00F72422"/>
    <w:rsid w:val="00F76A2D"/>
    <w:rsid w:val="00F8073F"/>
    <w:rsid w:val="00F83B8D"/>
    <w:rsid w:val="00F845FC"/>
    <w:rsid w:val="00F86AB7"/>
    <w:rsid w:val="00F95691"/>
    <w:rsid w:val="00F95787"/>
    <w:rsid w:val="00F9765C"/>
    <w:rsid w:val="00FA07B2"/>
    <w:rsid w:val="00FA27C2"/>
    <w:rsid w:val="00FB421B"/>
    <w:rsid w:val="00FB657E"/>
    <w:rsid w:val="00FC004B"/>
    <w:rsid w:val="00FC059F"/>
    <w:rsid w:val="00FC4A0A"/>
    <w:rsid w:val="00FD3B50"/>
    <w:rsid w:val="00FD3FE1"/>
    <w:rsid w:val="00FD41E6"/>
    <w:rsid w:val="00FD4322"/>
    <w:rsid w:val="00FE57D5"/>
    <w:rsid w:val="00FE76DA"/>
    <w:rsid w:val="192FA6A0"/>
    <w:rsid w:val="1EB3D7F0"/>
    <w:rsid w:val="359E1B05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77A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Props1.xml><?xml version="1.0" encoding="utf-8"?>
<ds:datastoreItem xmlns:ds="http://schemas.openxmlformats.org/officeDocument/2006/customXml" ds:itemID="{B37EA36C-9DB2-4AC7-BC96-D2596CEE8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112579-183F-447D-9840-0458649B4C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958141-0337-4F81-82A1-951F6AB91940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88</Words>
  <Characters>7784</Characters>
  <Application>Microsoft Office Word</Application>
  <DocSecurity>4</DocSecurity>
  <Lines>389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3</CharactersWithSpaces>
  <SharedDoc>false</SharedDoc>
  <HLinks>
    <vt:vector size="12" baseType="variant">
      <vt:variant>
        <vt:i4>983047</vt:i4>
      </vt:variant>
      <vt:variant>
        <vt:i4>3</vt:i4>
      </vt:variant>
      <vt:variant>
        <vt:i4>0</vt:i4>
      </vt:variant>
      <vt:variant>
        <vt:i4>5</vt:i4>
      </vt:variant>
      <vt:variant>
        <vt:lpwstr>http://www.qcs.co.uk/</vt:lpwstr>
      </vt:variant>
      <vt:variant>
        <vt:lpwstr/>
      </vt:variant>
      <vt:variant>
        <vt:i4>7995396</vt:i4>
      </vt:variant>
      <vt:variant>
        <vt:i4>0</vt:i4>
      </vt:variant>
      <vt:variant>
        <vt:i4>0</vt:i4>
      </vt:variant>
      <vt:variant>
        <vt:i4>5</vt:i4>
      </vt:variant>
      <vt:variant>
        <vt:lpwstr>mailto:info@qcs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ole MacEwan</cp:lastModifiedBy>
  <cp:revision>2</cp:revision>
  <cp:lastPrinted>2021-05-01T00:09:00Z</cp:lastPrinted>
  <dcterms:created xsi:type="dcterms:W3CDTF">2026-05-06T12:26:00Z</dcterms:created>
  <dcterms:modified xsi:type="dcterms:W3CDTF">2026-05-0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